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110A25" w14:textId="7BF8ACFC" w:rsidR="0017521D" w:rsidRDefault="00E23CA9" w:rsidP="00E23CA9">
      <w:pPr>
        <w:pStyle w:val="Title"/>
      </w:pPr>
      <w:r>
        <w:t>CS4013 CRC car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2575"/>
        <w:gridCol w:w="1933"/>
      </w:tblGrid>
      <w:tr w:rsidR="00E23CA9" w14:paraId="7CACDD36" w14:textId="77777777" w:rsidTr="00E23CA9">
        <w:trPr>
          <w:gridAfter w:val="1"/>
          <w:wAfter w:w="1933" w:type="dxa"/>
        </w:trPr>
        <w:tc>
          <w:tcPr>
            <w:tcW w:w="7083" w:type="dxa"/>
            <w:gridSpan w:val="2"/>
          </w:tcPr>
          <w:p w14:paraId="409612A5" w14:textId="06B48201" w:rsidR="00E23CA9" w:rsidRPr="00E23CA9" w:rsidRDefault="00E23CA9" w:rsidP="00E23CA9">
            <w:pPr>
              <w:rPr>
                <w:b/>
                <w:bCs/>
              </w:rPr>
            </w:pPr>
            <w:r w:rsidRPr="00E23CA9">
              <w:rPr>
                <w:b/>
                <w:bCs/>
              </w:rPr>
              <w:t xml:space="preserve">Class: </w:t>
            </w:r>
            <w:proofErr w:type="spellStart"/>
            <w:r w:rsidRPr="00E23CA9">
              <w:t>PropertyTax</w:t>
            </w:r>
            <w:proofErr w:type="spellEnd"/>
          </w:p>
        </w:tc>
      </w:tr>
      <w:tr w:rsidR="00E23CA9" w14:paraId="2F0DF314" w14:textId="77777777" w:rsidTr="00E23CA9">
        <w:tc>
          <w:tcPr>
            <w:tcW w:w="4508" w:type="dxa"/>
          </w:tcPr>
          <w:p w14:paraId="0EAF5236" w14:textId="038C0BDE" w:rsidR="00E23CA9" w:rsidRPr="00E23CA9" w:rsidRDefault="00E23CA9" w:rsidP="00E23CA9">
            <w:pPr>
              <w:rPr>
                <w:b/>
                <w:bCs/>
              </w:rPr>
            </w:pPr>
            <w:r w:rsidRPr="00E23CA9">
              <w:rPr>
                <w:b/>
                <w:bCs/>
              </w:rPr>
              <w:t>Responsibilities:</w:t>
            </w:r>
          </w:p>
        </w:tc>
        <w:tc>
          <w:tcPr>
            <w:tcW w:w="4508" w:type="dxa"/>
            <w:gridSpan w:val="2"/>
          </w:tcPr>
          <w:p w14:paraId="76F1A32D" w14:textId="5C72D181" w:rsidR="00E23CA9" w:rsidRPr="00E23CA9" w:rsidRDefault="00E23CA9" w:rsidP="00E23CA9">
            <w:pPr>
              <w:rPr>
                <w:b/>
                <w:bCs/>
              </w:rPr>
            </w:pPr>
            <w:r w:rsidRPr="00E23CA9">
              <w:rPr>
                <w:b/>
                <w:bCs/>
              </w:rPr>
              <w:t>Collaborators:</w:t>
            </w:r>
          </w:p>
        </w:tc>
      </w:tr>
      <w:tr w:rsidR="00E23CA9" w14:paraId="1836AC72" w14:textId="77777777" w:rsidTr="00E23CA9">
        <w:tc>
          <w:tcPr>
            <w:tcW w:w="4508" w:type="dxa"/>
          </w:tcPr>
          <w:p w14:paraId="45331850" w14:textId="7EE3F855" w:rsidR="00E23CA9" w:rsidRDefault="00642F1D" w:rsidP="00E23CA9">
            <w:r>
              <w:t>Get Rate of Tax by house value</w:t>
            </w:r>
          </w:p>
        </w:tc>
        <w:tc>
          <w:tcPr>
            <w:tcW w:w="4508" w:type="dxa"/>
            <w:gridSpan w:val="2"/>
          </w:tcPr>
          <w:p w14:paraId="54388AEE" w14:textId="77777777" w:rsidR="00E23CA9" w:rsidRDefault="00E23CA9" w:rsidP="00E23CA9"/>
        </w:tc>
      </w:tr>
      <w:tr w:rsidR="00E23CA9" w14:paraId="3D1353BB" w14:textId="77777777" w:rsidTr="00E23CA9">
        <w:tc>
          <w:tcPr>
            <w:tcW w:w="4508" w:type="dxa"/>
          </w:tcPr>
          <w:p w14:paraId="04825F0B" w14:textId="4FFB78FA" w:rsidR="00E23CA9" w:rsidRDefault="00642F1D" w:rsidP="00E23CA9">
            <w:r>
              <w:t>Get the added amount by location category</w:t>
            </w:r>
          </w:p>
        </w:tc>
        <w:tc>
          <w:tcPr>
            <w:tcW w:w="4508" w:type="dxa"/>
            <w:gridSpan w:val="2"/>
          </w:tcPr>
          <w:p w14:paraId="1884E35E" w14:textId="77777777" w:rsidR="00E23CA9" w:rsidRDefault="00E23CA9" w:rsidP="00E23CA9"/>
        </w:tc>
      </w:tr>
      <w:tr w:rsidR="00E23CA9" w14:paraId="1EEE626F" w14:textId="77777777" w:rsidTr="00E23CA9">
        <w:tc>
          <w:tcPr>
            <w:tcW w:w="4508" w:type="dxa"/>
          </w:tcPr>
          <w:p w14:paraId="29800AD2" w14:textId="39002732" w:rsidR="00E23CA9" w:rsidRDefault="00642F1D" w:rsidP="00E23CA9">
            <w:r>
              <w:t>Calculate the compounded Overdue tax</w:t>
            </w:r>
          </w:p>
        </w:tc>
        <w:tc>
          <w:tcPr>
            <w:tcW w:w="4508" w:type="dxa"/>
            <w:gridSpan w:val="2"/>
          </w:tcPr>
          <w:p w14:paraId="302BE49F" w14:textId="77777777" w:rsidR="00E23CA9" w:rsidRDefault="00E23CA9" w:rsidP="00E23CA9"/>
        </w:tc>
      </w:tr>
      <w:tr w:rsidR="00E23CA9" w14:paraId="723BFE2F" w14:textId="77777777" w:rsidTr="00E23CA9">
        <w:tc>
          <w:tcPr>
            <w:tcW w:w="4508" w:type="dxa"/>
          </w:tcPr>
          <w:p w14:paraId="75181D09" w14:textId="49C7EC5C" w:rsidR="00E23CA9" w:rsidRDefault="00642F1D" w:rsidP="00E23CA9">
            <w:r>
              <w:t>Calculate Property tax figure</w:t>
            </w:r>
          </w:p>
        </w:tc>
        <w:tc>
          <w:tcPr>
            <w:tcW w:w="4508" w:type="dxa"/>
            <w:gridSpan w:val="2"/>
          </w:tcPr>
          <w:p w14:paraId="391EEB77" w14:textId="77777777" w:rsidR="00E23CA9" w:rsidRDefault="00E23CA9" w:rsidP="00E23CA9"/>
        </w:tc>
      </w:tr>
      <w:tr w:rsidR="00E23CA9" w14:paraId="3200E6B6" w14:textId="77777777" w:rsidTr="00E23CA9">
        <w:tc>
          <w:tcPr>
            <w:tcW w:w="4508" w:type="dxa"/>
          </w:tcPr>
          <w:p w14:paraId="029335A2" w14:textId="77777777" w:rsidR="00E23CA9" w:rsidRDefault="00E23CA9" w:rsidP="00E23CA9"/>
        </w:tc>
        <w:tc>
          <w:tcPr>
            <w:tcW w:w="4508" w:type="dxa"/>
            <w:gridSpan w:val="2"/>
          </w:tcPr>
          <w:p w14:paraId="647D3256" w14:textId="77777777" w:rsidR="00E23CA9" w:rsidRDefault="00E23CA9" w:rsidP="00E23CA9"/>
        </w:tc>
      </w:tr>
      <w:tr w:rsidR="00E23CA9" w14:paraId="24FC926F" w14:textId="77777777" w:rsidTr="00E23CA9">
        <w:tc>
          <w:tcPr>
            <w:tcW w:w="4508" w:type="dxa"/>
          </w:tcPr>
          <w:p w14:paraId="679F99F3" w14:textId="77777777" w:rsidR="00E23CA9" w:rsidRDefault="00E23CA9" w:rsidP="00E23CA9"/>
        </w:tc>
        <w:tc>
          <w:tcPr>
            <w:tcW w:w="4508" w:type="dxa"/>
            <w:gridSpan w:val="2"/>
          </w:tcPr>
          <w:p w14:paraId="70E1E434" w14:textId="77777777" w:rsidR="00E23CA9" w:rsidRDefault="00E23CA9" w:rsidP="00E23CA9"/>
        </w:tc>
      </w:tr>
      <w:tr w:rsidR="00E23CA9" w14:paraId="5B5AF895" w14:textId="77777777" w:rsidTr="00E23CA9">
        <w:tc>
          <w:tcPr>
            <w:tcW w:w="4508" w:type="dxa"/>
          </w:tcPr>
          <w:p w14:paraId="088A6366" w14:textId="77777777" w:rsidR="00E23CA9" w:rsidRDefault="00E23CA9" w:rsidP="00E23CA9"/>
        </w:tc>
        <w:tc>
          <w:tcPr>
            <w:tcW w:w="4508" w:type="dxa"/>
            <w:gridSpan w:val="2"/>
          </w:tcPr>
          <w:p w14:paraId="401406F0" w14:textId="77777777" w:rsidR="00E23CA9" w:rsidRDefault="00E23CA9" w:rsidP="00E23CA9"/>
        </w:tc>
      </w:tr>
      <w:tr w:rsidR="00E23CA9" w14:paraId="2153BD4D" w14:textId="77777777" w:rsidTr="00E23CA9">
        <w:tc>
          <w:tcPr>
            <w:tcW w:w="4508" w:type="dxa"/>
          </w:tcPr>
          <w:p w14:paraId="4BFF4C56" w14:textId="77777777" w:rsidR="00E23CA9" w:rsidRDefault="00E23CA9" w:rsidP="00E23CA9"/>
        </w:tc>
        <w:tc>
          <w:tcPr>
            <w:tcW w:w="4508" w:type="dxa"/>
            <w:gridSpan w:val="2"/>
          </w:tcPr>
          <w:p w14:paraId="1C2061C7" w14:textId="77777777" w:rsidR="00E23CA9" w:rsidRDefault="00E23CA9" w:rsidP="00E23CA9"/>
        </w:tc>
      </w:tr>
    </w:tbl>
    <w:p w14:paraId="0E112F6B" w14:textId="57BD4D11" w:rsidR="00E23CA9" w:rsidRDefault="00E23CA9" w:rsidP="00E23CA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2575"/>
        <w:gridCol w:w="1933"/>
      </w:tblGrid>
      <w:tr w:rsidR="00E23CA9" w14:paraId="202E6575" w14:textId="77777777" w:rsidTr="00DA323C">
        <w:trPr>
          <w:gridAfter w:val="1"/>
          <w:wAfter w:w="1933" w:type="dxa"/>
        </w:trPr>
        <w:tc>
          <w:tcPr>
            <w:tcW w:w="7083" w:type="dxa"/>
            <w:gridSpan w:val="2"/>
          </w:tcPr>
          <w:p w14:paraId="52A85E16" w14:textId="69F25845" w:rsidR="00E23CA9" w:rsidRPr="00E23CA9" w:rsidRDefault="00E23CA9" w:rsidP="00DA323C">
            <w:r w:rsidRPr="00E23CA9">
              <w:rPr>
                <w:b/>
                <w:bCs/>
              </w:rPr>
              <w:t xml:space="preserve">Class: </w:t>
            </w:r>
            <w:r w:rsidRPr="00E23CA9">
              <w:t>Property</w:t>
            </w:r>
          </w:p>
        </w:tc>
      </w:tr>
      <w:tr w:rsidR="00E23CA9" w14:paraId="06D5441C" w14:textId="77777777" w:rsidTr="00DA323C">
        <w:tc>
          <w:tcPr>
            <w:tcW w:w="4508" w:type="dxa"/>
          </w:tcPr>
          <w:p w14:paraId="2EF70FD3" w14:textId="77777777" w:rsidR="00E23CA9" w:rsidRPr="00E23CA9" w:rsidRDefault="00E23CA9" w:rsidP="00DA323C">
            <w:pPr>
              <w:rPr>
                <w:b/>
                <w:bCs/>
              </w:rPr>
            </w:pPr>
            <w:r w:rsidRPr="00E23CA9">
              <w:rPr>
                <w:b/>
                <w:bCs/>
              </w:rPr>
              <w:t>Responsibilities:</w:t>
            </w:r>
          </w:p>
        </w:tc>
        <w:tc>
          <w:tcPr>
            <w:tcW w:w="4508" w:type="dxa"/>
            <w:gridSpan w:val="2"/>
          </w:tcPr>
          <w:p w14:paraId="5726CEB8" w14:textId="77777777" w:rsidR="00E23CA9" w:rsidRPr="00E23CA9" w:rsidRDefault="00E23CA9" w:rsidP="00DA323C">
            <w:pPr>
              <w:rPr>
                <w:b/>
                <w:bCs/>
              </w:rPr>
            </w:pPr>
            <w:r w:rsidRPr="00E23CA9">
              <w:rPr>
                <w:b/>
                <w:bCs/>
              </w:rPr>
              <w:t>Collaborators:</w:t>
            </w:r>
          </w:p>
        </w:tc>
      </w:tr>
      <w:tr w:rsidR="00E23CA9" w14:paraId="7D5734DE" w14:textId="77777777" w:rsidTr="00DA323C">
        <w:tc>
          <w:tcPr>
            <w:tcW w:w="4508" w:type="dxa"/>
          </w:tcPr>
          <w:p w14:paraId="3EA2A2CA" w14:textId="3556A1F8" w:rsidR="00E23CA9" w:rsidRDefault="00642F1D" w:rsidP="00DA323C">
            <w:r>
              <w:t>Create a new property</w:t>
            </w:r>
          </w:p>
        </w:tc>
        <w:tc>
          <w:tcPr>
            <w:tcW w:w="4508" w:type="dxa"/>
            <w:gridSpan w:val="2"/>
          </w:tcPr>
          <w:p w14:paraId="004BF734" w14:textId="77777777" w:rsidR="00E23CA9" w:rsidRDefault="00E23CA9" w:rsidP="00DA323C"/>
        </w:tc>
      </w:tr>
      <w:tr w:rsidR="00E23CA9" w14:paraId="5A71E570" w14:textId="77777777" w:rsidTr="00DA323C">
        <w:tc>
          <w:tcPr>
            <w:tcW w:w="4508" w:type="dxa"/>
          </w:tcPr>
          <w:p w14:paraId="15942496" w14:textId="6CFC8799" w:rsidR="00E23CA9" w:rsidRDefault="00642F1D" w:rsidP="00DA323C">
            <w:proofErr w:type="spellStart"/>
            <w:r>
              <w:t>Get&amp;set</w:t>
            </w:r>
            <w:proofErr w:type="spellEnd"/>
            <w:r>
              <w:t xml:space="preserve"> all aspects of </w:t>
            </w:r>
            <w:proofErr w:type="gramStart"/>
            <w:r>
              <w:t>property(</w:t>
            </w:r>
            <w:proofErr w:type="gramEnd"/>
            <w:r>
              <w:t>Owner, Address, Eircode, market value, location, PPR, Year registered)</w:t>
            </w:r>
          </w:p>
        </w:tc>
        <w:tc>
          <w:tcPr>
            <w:tcW w:w="4508" w:type="dxa"/>
            <w:gridSpan w:val="2"/>
          </w:tcPr>
          <w:p w14:paraId="6F4C3A9F" w14:textId="77777777" w:rsidR="00E23CA9" w:rsidRDefault="00E23CA9" w:rsidP="00DA323C"/>
        </w:tc>
      </w:tr>
      <w:tr w:rsidR="00E23CA9" w14:paraId="1D8E8002" w14:textId="77777777" w:rsidTr="00DA323C">
        <w:tc>
          <w:tcPr>
            <w:tcW w:w="4508" w:type="dxa"/>
          </w:tcPr>
          <w:p w14:paraId="5E7BE74E" w14:textId="47E9639F" w:rsidR="00E23CA9" w:rsidRDefault="00642F1D" w:rsidP="00DA323C">
            <w:r>
              <w:t>Pay property tax</w:t>
            </w:r>
          </w:p>
        </w:tc>
        <w:tc>
          <w:tcPr>
            <w:tcW w:w="4508" w:type="dxa"/>
            <w:gridSpan w:val="2"/>
          </w:tcPr>
          <w:p w14:paraId="52659192" w14:textId="77777777" w:rsidR="00E23CA9" w:rsidRDefault="00E23CA9" w:rsidP="00DA323C"/>
        </w:tc>
      </w:tr>
      <w:tr w:rsidR="00E23CA9" w14:paraId="7B8CEC5B" w14:textId="77777777" w:rsidTr="00DA323C">
        <w:tc>
          <w:tcPr>
            <w:tcW w:w="4508" w:type="dxa"/>
          </w:tcPr>
          <w:p w14:paraId="7ED18AC4" w14:textId="763B0D4B" w:rsidR="00E23CA9" w:rsidRDefault="00642F1D" w:rsidP="00DA323C">
            <w:r>
              <w:t>Return a string of property characteristics</w:t>
            </w:r>
          </w:p>
        </w:tc>
        <w:tc>
          <w:tcPr>
            <w:tcW w:w="4508" w:type="dxa"/>
            <w:gridSpan w:val="2"/>
          </w:tcPr>
          <w:p w14:paraId="47C56A54" w14:textId="77777777" w:rsidR="00E23CA9" w:rsidRDefault="00E23CA9" w:rsidP="00DA323C"/>
        </w:tc>
      </w:tr>
      <w:tr w:rsidR="00E23CA9" w14:paraId="5A72BEE5" w14:textId="77777777" w:rsidTr="00DA323C">
        <w:tc>
          <w:tcPr>
            <w:tcW w:w="4508" w:type="dxa"/>
          </w:tcPr>
          <w:p w14:paraId="68546913" w14:textId="77777777" w:rsidR="00E23CA9" w:rsidRDefault="00E23CA9" w:rsidP="00DA323C"/>
        </w:tc>
        <w:tc>
          <w:tcPr>
            <w:tcW w:w="4508" w:type="dxa"/>
            <w:gridSpan w:val="2"/>
          </w:tcPr>
          <w:p w14:paraId="094FEE39" w14:textId="77777777" w:rsidR="00E23CA9" w:rsidRDefault="00E23CA9" w:rsidP="00DA323C"/>
        </w:tc>
      </w:tr>
      <w:tr w:rsidR="00E23CA9" w14:paraId="458D4584" w14:textId="77777777" w:rsidTr="00DA323C">
        <w:tc>
          <w:tcPr>
            <w:tcW w:w="4508" w:type="dxa"/>
          </w:tcPr>
          <w:p w14:paraId="7F124E40" w14:textId="77777777" w:rsidR="00E23CA9" w:rsidRDefault="00E23CA9" w:rsidP="00DA323C"/>
        </w:tc>
        <w:tc>
          <w:tcPr>
            <w:tcW w:w="4508" w:type="dxa"/>
            <w:gridSpan w:val="2"/>
          </w:tcPr>
          <w:p w14:paraId="7C50DF23" w14:textId="77777777" w:rsidR="00E23CA9" w:rsidRDefault="00E23CA9" w:rsidP="00DA323C"/>
        </w:tc>
      </w:tr>
      <w:tr w:rsidR="00E23CA9" w14:paraId="72B590D0" w14:textId="77777777" w:rsidTr="00DA323C">
        <w:tc>
          <w:tcPr>
            <w:tcW w:w="4508" w:type="dxa"/>
          </w:tcPr>
          <w:p w14:paraId="57B09FE9" w14:textId="77777777" w:rsidR="00E23CA9" w:rsidRDefault="00E23CA9" w:rsidP="00DA323C"/>
        </w:tc>
        <w:tc>
          <w:tcPr>
            <w:tcW w:w="4508" w:type="dxa"/>
            <w:gridSpan w:val="2"/>
          </w:tcPr>
          <w:p w14:paraId="2DF38802" w14:textId="77777777" w:rsidR="00E23CA9" w:rsidRDefault="00E23CA9" w:rsidP="00DA323C"/>
        </w:tc>
      </w:tr>
      <w:tr w:rsidR="00E23CA9" w14:paraId="1B8EB285" w14:textId="77777777" w:rsidTr="00DA323C">
        <w:tc>
          <w:tcPr>
            <w:tcW w:w="4508" w:type="dxa"/>
          </w:tcPr>
          <w:p w14:paraId="3A815E78" w14:textId="77777777" w:rsidR="00E23CA9" w:rsidRDefault="00E23CA9" w:rsidP="00DA323C"/>
        </w:tc>
        <w:tc>
          <w:tcPr>
            <w:tcW w:w="4508" w:type="dxa"/>
            <w:gridSpan w:val="2"/>
          </w:tcPr>
          <w:p w14:paraId="1011F272" w14:textId="77777777" w:rsidR="00E23CA9" w:rsidRDefault="00E23CA9" w:rsidP="00DA323C"/>
        </w:tc>
      </w:tr>
    </w:tbl>
    <w:p w14:paraId="4C634725" w14:textId="77777777" w:rsidR="00E23CA9" w:rsidRPr="00E23CA9" w:rsidRDefault="00E23CA9" w:rsidP="00E23CA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2575"/>
        <w:gridCol w:w="1933"/>
      </w:tblGrid>
      <w:tr w:rsidR="00E23CA9" w14:paraId="6D274909" w14:textId="77777777" w:rsidTr="00DA323C">
        <w:trPr>
          <w:gridAfter w:val="1"/>
          <w:wAfter w:w="1933" w:type="dxa"/>
        </w:trPr>
        <w:tc>
          <w:tcPr>
            <w:tcW w:w="7083" w:type="dxa"/>
            <w:gridSpan w:val="2"/>
          </w:tcPr>
          <w:p w14:paraId="17AD4470" w14:textId="770ECADC" w:rsidR="00E23CA9" w:rsidRPr="00E23CA9" w:rsidRDefault="00E23CA9" w:rsidP="00DA323C">
            <w:r w:rsidRPr="00E23CA9">
              <w:rPr>
                <w:b/>
                <w:bCs/>
              </w:rPr>
              <w:t xml:space="preserve">Class: </w:t>
            </w:r>
            <w:r>
              <w:t>Payment</w:t>
            </w:r>
          </w:p>
        </w:tc>
      </w:tr>
      <w:tr w:rsidR="00E23CA9" w14:paraId="072DBF7C" w14:textId="77777777" w:rsidTr="00DA323C">
        <w:tc>
          <w:tcPr>
            <w:tcW w:w="4508" w:type="dxa"/>
          </w:tcPr>
          <w:p w14:paraId="1729E1FF" w14:textId="77777777" w:rsidR="00E23CA9" w:rsidRPr="00E23CA9" w:rsidRDefault="00E23CA9" w:rsidP="00DA323C">
            <w:pPr>
              <w:rPr>
                <w:b/>
                <w:bCs/>
              </w:rPr>
            </w:pPr>
            <w:r w:rsidRPr="00E23CA9">
              <w:rPr>
                <w:b/>
                <w:bCs/>
              </w:rPr>
              <w:t>Responsibilities:</w:t>
            </w:r>
          </w:p>
        </w:tc>
        <w:tc>
          <w:tcPr>
            <w:tcW w:w="4508" w:type="dxa"/>
            <w:gridSpan w:val="2"/>
          </w:tcPr>
          <w:p w14:paraId="3CCFB3B3" w14:textId="77777777" w:rsidR="00E23CA9" w:rsidRPr="00E23CA9" w:rsidRDefault="00E23CA9" w:rsidP="00DA323C">
            <w:pPr>
              <w:rPr>
                <w:b/>
                <w:bCs/>
              </w:rPr>
            </w:pPr>
            <w:r w:rsidRPr="00E23CA9">
              <w:rPr>
                <w:b/>
                <w:bCs/>
              </w:rPr>
              <w:t>Collaborators:</w:t>
            </w:r>
          </w:p>
        </w:tc>
      </w:tr>
      <w:tr w:rsidR="00E23CA9" w14:paraId="55C5BE5D" w14:textId="77777777" w:rsidTr="00DA323C">
        <w:tc>
          <w:tcPr>
            <w:tcW w:w="4508" w:type="dxa"/>
          </w:tcPr>
          <w:p w14:paraId="0117A947" w14:textId="77777777" w:rsidR="00E23CA9" w:rsidRDefault="00E23CA9" w:rsidP="00DA323C"/>
        </w:tc>
        <w:tc>
          <w:tcPr>
            <w:tcW w:w="4508" w:type="dxa"/>
            <w:gridSpan w:val="2"/>
          </w:tcPr>
          <w:p w14:paraId="03C5C93C" w14:textId="77777777" w:rsidR="00E23CA9" w:rsidRDefault="00E23CA9" w:rsidP="00DA323C"/>
        </w:tc>
      </w:tr>
      <w:tr w:rsidR="00E23CA9" w14:paraId="79A94E6C" w14:textId="77777777" w:rsidTr="00DA323C">
        <w:tc>
          <w:tcPr>
            <w:tcW w:w="4508" w:type="dxa"/>
          </w:tcPr>
          <w:p w14:paraId="1E24EAA2" w14:textId="77777777" w:rsidR="00E23CA9" w:rsidRDefault="00E23CA9" w:rsidP="00DA323C"/>
        </w:tc>
        <w:tc>
          <w:tcPr>
            <w:tcW w:w="4508" w:type="dxa"/>
            <w:gridSpan w:val="2"/>
          </w:tcPr>
          <w:p w14:paraId="094A1236" w14:textId="77777777" w:rsidR="00E23CA9" w:rsidRDefault="00E23CA9" w:rsidP="00DA323C"/>
        </w:tc>
      </w:tr>
      <w:tr w:rsidR="00E23CA9" w14:paraId="1E39A2F8" w14:textId="77777777" w:rsidTr="00DA323C">
        <w:tc>
          <w:tcPr>
            <w:tcW w:w="4508" w:type="dxa"/>
          </w:tcPr>
          <w:p w14:paraId="6F3276E6" w14:textId="77777777" w:rsidR="00E23CA9" w:rsidRDefault="00E23CA9" w:rsidP="00DA323C"/>
        </w:tc>
        <w:tc>
          <w:tcPr>
            <w:tcW w:w="4508" w:type="dxa"/>
            <w:gridSpan w:val="2"/>
          </w:tcPr>
          <w:p w14:paraId="7E084485" w14:textId="77777777" w:rsidR="00E23CA9" w:rsidRDefault="00E23CA9" w:rsidP="00DA323C"/>
        </w:tc>
      </w:tr>
      <w:tr w:rsidR="00E23CA9" w14:paraId="25F49B4F" w14:textId="77777777" w:rsidTr="00DA323C">
        <w:tc>
          <w:tcPr>
            <w:tcW w:w="4508" w:type="dxa"/>
          </w:tcPr>
          <w:p w14:paraId="242DD94A" w14:textId="77777777" w:rsidR="00E23CA9" w:rsidRDefault="00E23CA9" w:rsidP="00DA323C"/>
        </w:tc>
        <w:tc>
          <w:tcPr>
            <w:tcW w:w="4508" w:type="dxa"/>
            <w:gridSpan w:val="2"/>
          </w:tcPr>
          <w:p w14:paraId="0DF5B385" w14:textId="77777777" w:rsidR="00E23CA9" w:rsidRDefault="00E23CA9" w:rsidP="00DA323C"/>
        </w:tc>
      </w:tr>
      <w:tr w:rsidR="00E23CA9" w14:paraId="097BBB12" w14:textId="77777777" w:rsidTr="00DA323C">
        <w:tc>
          <w:tcPr>
            <w:tcW w:w="4508" w:type="dxa"/>
          </w:tcPr>
          <w:p w14:paraId="33F6DCB3" w14:textId="77777777" w:rsidR="00E23CA9" w:rsidRDefault="00E23CA9" w:rsidP="00DA323C"/>
        </w:tc>
        <w:tc>
          <w:tcPr>
            <w:tcW w:w="4508" w:type="dxa"/>
            <w:gridSpan w:val="2"/>
          </w:tcPr>
          <w:p w14:paraId="207D7EF2" w14:textId="77777777" w:rsidR="00E23CA9" w:rsidRDefault="00E23CA9" w:rsidP="00DA323C"/>
        </w:tc>
      </w:tr>
      <w:tr w:rsidR="00E23CA9" w14:paraId="14BC5845" w14:textId="77777777" w:rsidTr="00DA323C">
        <w:tc>
          <w:tcPr>
            <w:tcW w:w="4508" w:type="dxa"/>
          </w:tcPr>
          <w:p w14:paraId="6AC45B02" w14:textId="77777777" w:rsidR="00E23CA9" w:rsidRDefault="00E23CA9" w:rsidP="00DA323C"/>
        </w:tc>
        <w:tc>
          <w:tcPr>
            <w:tcW w:w="4508" w:type="dxa"/>
            <w:gridSpan w:val="2"/>
          </w:tcPr>
          <w:p w14:paraId="09E441C8" w14:textId="77777777" w:rsidR="00E23CA9" w:rsidRDefault="00E23CA9" w:rsidP="00DA323C"/>
        </w:tc>
      </w:tr>
      <w:tr w:rsidR="00E23CA9" w14:paraId="503A8239" w14:textId="77777777" w:rsidTr="00DA323C">
        <w:tc>
          <w:tcPr>
            <w:tcW w:w="4508" w:type="dxa"/>
          </w:tcPr>
          <w:p w14:paraId="189314E7" w14:textId="77777777" w:rsidR="00E23CA9" w:rsidRDefault="00E23CA9" w:rsidP="00DA323C"/>
        </w:tc>
        <w:tc>
          <w:tcPr>
            <w:tcW w:w="4508" w:type="dxa"/>
            <w:gridSpan w:val="2"/>
          </w:tcPr>
          <w:p w14:paraId="5D95A07B" w14:textId="77777777" w:rsidR="00E23CA9" w:rsidRDefault="00E23CA9" w:rsidP="00DA323C"/>
        </w:tc>
      </w:tr>
      <w:tr w:rsidR="00E23CA9" w14:paraId="62AB6BC4" w14:textId="77777777" w:rsidTr="00DA323C">
        <w:tc>
          <w:tcPr>
            <w:tcW w:w="4508" w:type="dxa"/>
          </w:tcPr>
          <w:p w14:paraId="6FA2A1FD" w14:textId="77777777" w:rsidR="00E23CA9" w:rsidRDefault="00E23CA9" w:rsidP="00DA323C"/>
        </w:tc>
        <w:tc>
          <w:tcPr>
            <w:tcW w:w="4508" w:type="dxa"/>
            <w:gridSpan w:val="2"/>
          </w:tcPr>
          <w:p w14:paraId="4D2D6C95" w14:textId="77777777" w:rsidR="00E23CA9" w:rsidRDefault="00E23CA9" w:rsidP="00DA323C"/>
        </w:tc>
      </w:tr>
    </w:tbl>
    <w:p w14:paraId="65521DA9" w14:textId="77777777" w:rsidR="00E23CA9" w:rsidRPr="00E23CA9" w:rsidRDefault="00E23CA9" w:rsidP="00E23CA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2575"/>
        <w:gridCol w:w="1933"/>
      </w:tblGrid>
      <w:tr w:rsidR="00E23CA9" w14:paraId="74DF924F" w14:textId="77777777" w:rsidTr="00DA323C">
        <w:trPr>
          <w:gridAfter w:val="1"/>
          <w:wAfter w:w="1933" w:type="dxa"/>
        </w:trPr>
        <w:tc>
          <w:tcPr>
            <w:tcW w:w="7083" w:type="dxa"/>
            <w:gridSpan w:val="2"/>
          </w:tcPr>
          <w:p w14:paraId="1A48C5F9" w14:textId="390538FD" w:rsidR="00E23CA9" w:rsidRPr="00E23CA9" w:rsidRDefault="00E23CA9" w:rsidP="00DA323C">
            <w:r w:rsidRPr="00E23CA9">
              <w:rPr>
                <w:b/>
                <w:bCs/>
              </w:rPr>
              <w:t xml:space="preserve">Class: </w:t>
            </w:r>
            <w:proofErr w:type="spellStart"/>
            <w:r>
              <w:t>OwnerMenuCLI</w:t>
            </w:r>
            <w:proofErr w:type="spellEnd"/>
          </w:p>
        </w:tc>
      </w:tr>
      <w:tr w:rsidR="00E23CA9" w14:paraId="4C76C50B" w14:textId="77777777" w:rsidTr="00DA323C">
        <w:tc>
          <w:tcPr>
            <w:tcW w:w="4508" w:type="dxa"/>
          </w:tcPr>
          <w:p w14:paraId="3FFCCB06" w14:textId="77777777" w:rsidR="00E23CA9" w:rsidRPr="00E23CA9" w:rsidRDefault="00E23CA9" w:rsidP="00DA323C">
            <w:pPr>
              <w:rPr>
                <w:b/>
                <w:bCs/>
              </w:rPr>
            </w:pPr>
            <w:r w:rsidRPr="00E23CA9">
              <w:rPr>
                <w:b/>
                <w:bCs/>
              </w:rPr>
              <w:t>Responsibilities:</w:t>
            </w:r>
          </w:p>
        </w:tc>
        <w:tc>
          <w:tcPr>
            <w:tcW w:w="4508" w:type="dxa"/>
            <w:gridSpan w:val="2"/>
          </w:tcPr>
          <w:p w14:paraId="6005756D" w14:textId="77777777" w:rsidR="00E23CA9" w:rsidRPr="00E23CA9" w:rsidRDefault="00E23CA9" w:rsidP="00DA323C">
            <w:pPr>
              <w:rPr>
                <w:b/>
                <w:bCs/>
              </w:rPr>
            </w:pPr>
            <w:r w:rsidRPr="00E23CA9">
              <w:rPr>
                <w:b/>
                <w:bCs/>
              </w:rPr>
              <w:t>Collaborators:</w:t>
            </w:r>
          </w:p>
        </w:tc>
      </w:tr>
      <w:tr w:rsidR="00E23CA9" w14:paraId="45A0558C" w14:textId="77777777" w:rsidTr="00DA323C">
        <w:tc>
          <w:tcPr>
            <w:tcW w:w="4508" w:type="dxa"/>
          </w:tcPr>
          <w:p w14:paraId="037206CC" w14:textId="7D870B8B" w:rsidR="00E23CA9" w:rsidRDefault="00644C7B" w:rsidP="00DA323C">
            <w:r>
              <w:t>Allow to choose owner menu</w:t>
            </w:r>
          </w:p>
        </w:tc>
        <w:tc>
          <w:tcPr>
            <w:tcW w:w="4508" w:type="dxa"/>
            <w:gridSpan w:val="2"/>
          </w:tcPr>
          <w:p w14:paraId="487B84BE" w14:textId="77777777" w:rsidR="00E23CA9" w:rsidRDefault="00E23CA9" w:rsidP="00DA323C"/>
        </w:tc>
      </w:tr>
      <w:tr w:rsidR="00E23CA9" w14:paraId="343FADA9" w14:textId="77777777" w:rsidTr="00DA323C">
        <w:tc>
          <w:tcPr>
            <w:tcW w:w="4508" w:type="dxa"/>
          </w:tcPr>
          <w:p w14:paraId="32FEC49C" w14:textId="03780F6D" w:rsidR="00E23CA9" w:rsidRDefault="00644C7B" w:rsidP="00DA323C">
            <w:r>
              <w:t>Allow to choose Department of Environment menu</w:t>
            </w:r>
          </w:p>
        </w:tc>
        <w:tc>
          <w:tcPr>
            <w:tcW w:w="4508" w:type="dxa"/>
            <w:gridSpan w:val="2"/>
          </w:tcPr>
          <w:p w14:paraId="72C96BF6" w14:textId="77777777" w:rsidR="00E23CA9" w:rsidRDefault="00E23CA9" w:rsidP="00DA323C"/>
        </w:tc>
      </w:tr>
      <w:tr w:rsidR="00E23CA9" w14:paraId="5AC1A21A" w14:textId="77777777" w:rsidTr="00DA323C">
        <w:tc>
          <w:tcPr>
            <w:tcW w:w="4508" w:type="dxa"/>
          </w:tcPr>
          <w:p w14:paraId="09F5F873" w14:textId="637E090F" w:rsidR="00E23CA9" w:rsidRDefault="00644C7B" w:rsidP="00DA323C">
            <w:r>
              <w:t xml:space="preserve">Allow different actions for </w:t>
            </w:r>
            <w:proofErr w:type="gramStart"/>
            <w:r>
              <w:t>Owner(</w:t>
            </w:r>
            <w:proofErr w:type="gramEnd"/>
            <w:r>
              <w:t>Register property, View properties, search by year, Show payments, Make payment, Balancing statement, quit)</w:t>
            </w:r>
          </w:p>
        </w:tc>
        <w:tc>
          <w:tcPr>
            <w:tcW w:w="4508" w:type="dxa"/>
            <w:gridSpan w:val="2"/>
          </w:tcPr>
          <w:p w14:paraId="3C491544" w14:textId="77777777" w:rsidR="00E23CA9" w:rsidRDefault="00E23CA9" w:rsidP="00DA323C"/>
        </w:tc>
      </w:tr>
      <w:tr w:rsidR="00E23CA9" w14:paraId="31FBB3C5" w14:textId="77777777" w:rsidTr="00DA323C">
        <w:tc>
          <w:tcPr>
            <w:tcW w:w="4508" w:type="dxa"/>
          </w:tcPr>
          <w:p w14:paraId="51749576" w14:textId="433E2318" w:rsidR="00E23CA9" w:rsidRDefault="00644C7B" w:rsidP="00DA323C">
            <w:r>
              <w:lastRenderedPageBreak/>
              <w:t xml:space="preserve">Allow Actions of Department of </w:t>
            </w:r>
            <w:proofErr w:type="gramStart"/>
            <w:r>
              <w:t>Environment(</w:t>
            </w:r>
            <w:proofErr w:type="gramEnd"/>
            <w:r>
              <w:t>View property tax data, Tax data for owners, View overdue tax, Statistics by area, Investigate rate change, quit)</w:t>
            </w:r>
          </w:p>
        </w:tc>
        <w:tc>
          <w:tcPr>
            <w:tcW w:w="4508" w:type="dxa"/>
            <w:gridSpan w:val="2"/>
          </w:tcPr>
          <w:p w14:paraId="0096BDCB" w14:textId="77777777" w:rsidR="00E23CA9" w:rsidRDefault="00E23CA9" w:rsidP="00DA323C"/>
        </w:tc>
      </w:tr>
      <w:tr w:rsidR="00E23CA9" w14:paraId="34D76182" w14:textId="77777777" w:rsidTr="00DA323C">
        <w:tc>
          <w:tcPr>
            <w:tcW w:w="4508" w:type="dxa"/>
          </w:tcPr>
          <w:p w14:paraId="202C47B0" w14:textId="77777777" w:rsidR="00E23CA9" w:rsidRDefault="00E23CA9" w:rsidP="00DA323C"/>
        </w:tc>
        <w:tc>
          <w:tcPr>
            <w:tcW w:w="4508" w:type="dxa"/>
            <w:gridSpan w:val="2"/>
          </w:tcPr>
          <w:p w14:paraId="5DC6F5FA" w14:textId="77777777" w:rsidR="00E23CA9" w:rsidRDefault="00E23CA9" w:rsidP="00DA323C"/>
        </w:tc>
      </w:tr>
      <w:tr w:rsidR="00E23CA9" w14:paraId="012853BC" w14:textId="77777777" w:rsidTr="00DA323C">
        <w:tc>
          <w:tcPr>
            <w:tcW w:w="4508" w:type="dxa"/>
          </w:tcPr>
          <w:p w14:paraId="45C486C0" w14:textId="77777777" w:rsidR="00E23CA9" w:rsidRDefault="00E23CA9" w:rsidP="00DA323C"/>
        </w:tc>
        <w:tc>
          <w:tcPr>
            <w:tcW w:w="4508" w:type="dxa"/>
            <w:gridSpan w:val="2"/>
          </w:tcPr>
          <w:p w14:paraId="1F725B61" w14:textId="77777777" w:rsidR="00E23CA9" w:rsidRDefault="00E23CA9" w:rsidP="00DA323C"/>
        </w:tc>
      </w:tr>
      <w:tr w:rsidR="00E23CA9" w14:paraId="33D83F5F" w14:textId="77777777" w:rsidTr="00DA323C">
        <w:tc>
          <w:tcPr>
            <w:tcW w:w="4508" w:type="dxa"/>
          </w:tcPr>
          <w:p w14:paraId="03210F52" w14:textId="77777777" w:rsidR="00E23CA9" w:rsidRDefault="00E23CA9" w:rsidP="00DA323C"/>
        </w:tc>
        <w:tc>
          <w:tcPr>
            <w:tcW w:w="4508" w:type="dxa"/>
            <w:gridSpan w:val="2"/>
          </w:tcPr>
          <w:p w14:paraId="26555CDD" w14:textId="77777777" w:rsidR="00E23CA9" w:rsidRDefault="00E23CA9" w:rsidP="00DA323C"/>
        </w:tc>
      </w:tr>
      <w:tr w:rsidR="00E23CA9" w14:paraId="1DD78856" w14:textId="77777777" w:rsidTr="00DA323C">
        <w:tc>
          <w:tcPr>
            <w:tcW w:w="4508" w:type="dxa"/>
          </w:tcPr>
          <w:p w14:paraId="0A03E9BB" w14:textId="77777777" w:rsidR="00E23CA9" w:rsidRDefault="00E23CA9" w:rsidP="00DA323C"/>
        </w:tc>
        <w:tc>
          <w:tcPr>
            <w:tcW w:w="4508" w:type="dxa"/>
            <w:gridSpan w:val="2"/>
          </w:tcPr>
          <w:p w14:paraId="532A6E55" w14:textId="77777777" w:rsidR="00E23CA9" w:rsidRDefault="00E23CA9" w:rsidP="00DA323C"/>
        </w:tc>
      </w:tr>
    </w:tbl>
    <w:p w14:paraId="7096181E" w14:textId="77777777" w:rsidR="00E23CA9" w:rsidRPr="00E23CA9" w:rsidRDefault="00E23CA9" w:rsidP="00E23CA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2575"/>
        <w:gridCol w:w="1933"/>
      </w:tblGrid>
      <w:tr w:rsidR="00E23CA9" w14:paraId="232D9C5B" w14:textId="77777777" w:rsidTr="00DA323C">
        <w:trPr>
          <w:gridAfter w:val="1"/>
          <w:wAfter w:w="1933" w:type="dxa"/>
        </w:trPr>
        <w:tc>
          <w:tcPr>
            <w:tcW w:w="7083" w:type="dxa"/>
            <w:gridSpan w:val="2"/>
          </w:tcPr>
          <w:p w14:paraId="49281EAD" w14:textId="0E06F130" w:rsidR="00E23CA9" w:rsidRPr="00E23CA9" w:rsidRDefault="00E23CA9" w:rsidP="00DA323C">
            <w:pPr>
              <w:rPr>
                <w:b/>
                <w:bCs/>
              </w:rPr>
            </w:pPr>
            <w:r w:rsidRPr="00E23CA9">
              <w:rPr>
                <w:b/>
                <w:bCs/>
              </w:rPr>
              <w:t xml:space="preserve">Class: </w:t>
            </w:r>
            <w:r w:rsidRPr="00E23CA9">
              <w:t>Owner</w:t>
            </w:r>
          </w:p>
        </w:tc>
      </w:tr>
      <w:tr w:rsidR="00E23CA9" w14:paraId="7B0ECED5" w14:textId="77777777" w:rsidTr="00DA323C">
        <w:tc>
          <w:tcPr>
            <w:tcW w:w="4508" w:type="dxa"/>
          </w:tcPr>
          <w:p w14:paraId="27D409CE" w14:textId="77777777" w:rsidR="00E23CA9" w:rsidRPr="00E23CA9" w:rsidRDefault="00E23CA9" w:rsidP="00DA323C">
            <w:pPr>
              <w:rPr>
                <w:b/>
                <w:bCs/>
              </w:rPr>
            </w:pPr>
            <w:r w:rsidRPr="00E23CA9">
              <w:rPr>
                <w:b/>
                <w:bCs/>
              </w:rPr>
              <w:t>Responsibilities:</w:t>
            </w:r>
          </w:p>
        </w:tc>
        <w:tc>
          <w:tcPr>
            <w:tcW w:w="4508" w:type="dxa"/>
            <w:gridSpan w:val="2"/>
          </w:tcPr>
          <w:p w14:paraId="0C88E6E6" w14:textId="77777777" w:rsidR="00E23CA9" w:rsidRPr="00E23CA9" w:rsidRDefault="00E23CA9" w:rsidP="00DA323C">
            <w:pPr>
              <w:rPr>
                <w:b/>
                <w:bCs/>
              </w:rPr>
            </w:pPr>
            <w:r w:rsidRPr="00E23CA9">
              <w:rPr>
                <w:b/>
                <w:bCs/>
              </w:rPr>
              <w:t>Collaborators:</w:t>
            </w:r>
          </w:p>
        </w:tc>
      </w:tr>
      <w:tr w:rsidR="00E23CA9" w14:paraId="5F5F23A2" w14:textId="77777777" w:rsidTr="00DA323C">
        <w:tc>
          <w:tcPr>
            <w:tcW w:w="4508" w:type="dxa"/>
          </w:tcPr>
          <w:p w14:paraId="0221B3F3" w14:textId="7530B5EB" w:rsidR="00E23CA9" w:rsidRDefault="00644C7B" w:rsidP="00DA323C">
            <w:r>
              <w:t>Set and get owner name</w:t>
            </w:r>
          </w:p>
        </w:tc>
        <w:tc>
          <w:tcPr>
            <w:tcW w:w="4508" w:type="dxa"/>
            <w:gridSpan w:val="2"/>
          </w:tcPr>
          <w:p w14:paraId="62011A69" w14:textId="77777777" w:rsidR="00E23CA9" w:rsidRDefault="00E23CA9" w:rsidP="00DA323C"/>
        </w:tc>
      </w:tr>
      <w:tr w:rsidR="00E23CA9" w14:paraId="5569DAC7" w14:textId="77777777" w:rsidTr="00DA323C">
        <w:tc>
          <w:tcPr>
            <w:tcW w:w="4508" w:type="dxa"/>
          </w:tcPr>
          <w:p w14:paraId="5FE6E780" w14:textId="2012D83D" w:rsidR="00E23CA9" w:rsidRDefault="00644C7B" w:rsidP="00DA323C">
            <w:r>
              <w:t>Register a property</w:t>
            </w:r>
          </w:p>
        </w:tc>
        <w:tc>
          <w:tcPr>
            <w:tcW w:w="4508" w:type="dxa"/>
            <w:gridSpan w:val="2"/>
          </w:tcPr>
          <w:p w14:paraId="384BF7B0" w14:textId="77777777" w:rsidR="00E23CA9" w:rsidRDefault="00E23CA9" w:rsidP="00DA323C"/>
        </w:tc>
      </w:tr>
      <w:tr w:rsidR="00E23CA9" w14:paraId="640EC520" w14:textId="77777777" w:rsidTr="00DA323C">
        <w:tc>
          <w:tcPr>
            <w:tcW w:w="4508" w:type="dxa"/>
          </w:tcPr>
          <w:p w14:paraId="58FAD4D7" w14:textId="02E5D61B" w:rsidR="00E23CA9" w:rsidRDefault="00644C7B" w:rsidP="00DA323C">
            <w:r>
              <w:t>Register multiple properties</w:t>
            </w:r>
          </w:p>
        </w:tc>
        <w:tc>
          <w:tcPr>
            <w:tcW w:w="4508" w:type="dxa"/>
            <w:gridSpan w:val="2"/>
          </w:tcPr>
          <w:p w14:paraId="29C42010" w14:textId="77777777" w:rsidR="00E23CA9" w:rsidRDefault="00E23CA9" w:rsidP="00DA323C"/>
        </w:tc>
      </w:tr>
      <w:tr w:rsidR="00E23CA9" w14:paraId="04502A16" w14:textId="77777777" w:rsidTr="00DA323C">
        <w:tc>
          <w:tcPr>
            <w:tcW w:w="4508" w:type="dxa"/>
          </w:tcPr>
          <w:p w14:paraId="25AD4920" w14:textId="3E5A63BE" w:rsidR="00E23CA9" w:rsidRDefault="00644C7B" w:rsidP="00DA323C">
            <w:r>
              <w:t>View properties</w:t>
            </w:r>
          </w:p>
        </w:tc>
        <w:tc>
          <w:tcPr>
            <w:tcW w:w="4508" w:type="dxa"/>
            <w:gridSpan w:val="2"/>
          </w:tcPr>
          <w:p w14:paraId="03DB04B4" w14:textId="77777777" w:rsidR="00E23CA9" w:rsidRDefault="00E23CA9" w:rsidP="00DA323C"/>
        </w:tc>
      </w:tr>
      <w:tr w:rsidR="00E23CA9" w14:paraId="1A0FD8E1" w14:textId="77777777" w:rsidTr="00DA323C">
        <w:tc>
          <w:tcPr>
            <w:tcW w:w="4508" w:type="dxa"/>
          </w:tcPr>
          <w:p w14:paraId="126B466B" w14:textId="30DFE686" w:rsidR="00E23CA9" w:rsidRDefault="00644C7B" w:rsidP="00DA323C">
            <w:r>
              <w:t>View properties by year</w:t>
            </w:r>
          </w:p>
        </w:tc>
        <w:tc>
          <w:tcPr>
            <w:tcW w:w="4508" w:type="dxa"/>
            <w:gridSpan w:val="2"/>
          </w:tcPr>
          <w:p w14:paraId="387921BB" w14:textId="77777777" w:rsidR="00E23CA9" w:rsidRDefault="00E23CA9" w:rsidP="00DA323C"/>
        </w:tc>
      </w:tr>
      <w:tr w:rsidR="00E23CA9" w14:paraId="50A8F0FF" w14:textId="77777777" w:rsidTr="00DA323C">
        <w:tc>
          <w:tcPr>
            <w:tcW w:w="4508" w:type="dxa"/>
          </w:tcPr>
          <w:p w14:paraId="6CFFF053" w14:textId="4F34069B" w:rsidR="00E23CA9" w:rsidRDefault="00644C7B" w:rsidP="00DA323C">
            <w:r>
              <w:t>View payments made</w:t>
            </w:r>
          </w:p>
        </w:tc>
        <w:tc>
          <w:tcPr>
            <w:tcW w:w="4508" w:type="dxa"/>
            <w:gridSpan w:val="2"/>
          </w:tcPr>
          <w:p w14:paraId="31B39006" w14:textId="77777777" w:rsidR="00E23CA9" w:rsidRDefault="00E23CA9" w:rsidP="00DA323C"/>
        </w:tc>
      </w:tr>
      <w:tr w:rsidR="00E23CA9" w14:paraId="18B3BFD5" w14:textId="77777777" w:rsidTr="00DA323C">
        <w:tc>
          <w:tcPr>
            <w:tcW w:w="4508" w:type="dxa"/>
          </w:tcPr>
          <w:p w14:paraId="7C325707" w14:textId="56D38C78" w:rsidR="00E23CA9" w:rsidRDefault="00644C7B" w:rsidP="00DA323C">
            <w:r>
              <w:t xml:space="preserve">Get balancing statement </w:t>
            </w:r>
          </w:p>
        </w:tc>
        <w:tc>
          <w:tcPr>
            <w:tcW w:w="4508" w:type="dxa"/>
            <w:gridSpan w:val="2"/>
          </w:tcPr>
          <w:p w14:paraId="32419311" w14:textId="77777777" w:rsidR="00E23CA9" w:rsidRDefault="00E23CA9" w:rsidP="00DA323C"/>
        </w:tc>
      </w:tr>
      <w:tr w:rsidR="00E23CA9" w14:paraId="2FB038FE" w14:textId="77777777" w:rsidTr="00DA323C">
        <w:tc>
          <w:tcPr>
            <w:tcW w:w="4508" w:type="dxa"/>
          </w:tcPr>
          <w:p w14:paraId="42D2FAE3" w14:textId="1A3374CF" w:rsidR="00E23CA9" w:rsidRDefault="00644C7B" w:rsidP="00DA323C">
            <w:r>
              <w:t>Pay property tax</w:t>
            </w:r>
          </w:p>
        </w:tc>
        <w:tc>
          <w:tcPr>
            <w:tcW w:w="4508" w:type="dxa"/>
            <w:gridSpan w:val="2"/>
          </w:tcPr>
          <w:p w14:paraId="32EFAC42" w14:textId="77777777" w:rsidR="00E23CA9" w:rsidRDefault="00E23CA9" w:rsidP="00DA323C"/>
        </w:tc>
      </w:tr>
    </w:tbl>
    <w:p w14:paraId="16873A06" w14:textId="77777777" w:rsidR="00E23CA9" w:rsidRPr="00E23CA9" w:rsidRDefault="00E23CA9" w:rsidP="00E23CA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2575"/>
        <w:gridCol w:w="1933"/>
      </w:tblGrid>
      <w:tr w:rsidR="00E23CA9" w14:paraId="40C53274" w14:textId="77777777" w:rsidTr="00DA323C">
        <w:trPr>
          <w:gridAfter w:val="1"/>
          <w:wAfter w:w="1933" w:type="dxa"/>
        </w:trPr>
        <w:tc>
          <w:tcPr>
            <w:tcW w:w="7083" w:type="dxa"/>
            <w:gridSpan w:val="2"/>
          </w:tcPr>
          <w:p w14:paraId="5CC9B22C" w14:textId="007E3416" w:rsidR="00E23CA9" w:rsidRPr="00E23CA9" w:rsidRDefault="00E23CA9" w:rsidP="00DA323C">
            <w:r w:rsidRPr="00E23CA9">
              <w:rPr>
                <w:b/>
                <w:bCs/>
              </w:rPr>
              <w:t xml:space="preserve">Class: </w:t>
            </w:r>
            <w:proofErr w:type="spellStart"/>
            <w:r>
              <w:t>DeptEnvironmentRecord</w:t>
            </w:r>
            <w:proofErr w:type="spellEnd"/>
          </w:p>
        </w:tc>
      </w:tr>
      <w:tr w:rsidR="00E23CA9" w14:paraId="4EB33BF5" w14:textId="77777777" w:rsidTr="00DA323C">
        <w:tc>
          <w:tcPr>
            <w:tcW w:w="4508" w:type="dxa"/>
          </w:tcPr>
          <w:p w14:paraId="682D5844" w14:textId="77777777" w:rsidR="00E23CA9" w:rsidRPr="00E23CA9" w:rsidRDefault="00E23CA9" w:rsidP="00DA323C">
            <w:pPr>
              <w:rPr>
                <w:b/>
                <w:bCs/>
              </w:rPr>
            </w:pPr>
            <w:r w:rsidRPr="00E23CA9">
              <w:rPr>
                <w:b/>
                <w:bCs/>
              </w:rPr>
              <w:t>Responsibilities:</w:t>
            </w:r>
          </w:p>
        </w:tc>
        <w:tc>
          <w:tcPr>
            <w:tcW w:w="4508" w:type="dxa"/>
            <w:gridSpan w:val="2"/>
          </w:tcPr>
          <w:p w14:paraId="2EA01786" w14:textId="77777777" w:rsidR="00E23CA9" w:rsidRPr="00E23CA9" w:rsidRDefault="00E23CA9" w:rsidP="00DA323C">
            <w:pPr>
              <w:rPr>
                <w:b/>
                <w:bCs/>
              </w:rPr>
            </w:pPr>
            <w:r w:rsidRPr="00E23CA9">
              <w:rPr>
                <w:b/>
                <w:bCs/>
              </w:rPr>
              <w:t>Collaborators:</w:t>
            </w:r>
          </w:p>
        </w:tc>
      </w:tr>
      <w:tr w:rsidR="00E23CA9" w14:paraId="70C7DE7F" w14:textId="77777777" w:rsidTr="00DA323C">
        <w:tc>
          <w:tcPr>
            <w:tcW w:w="4508" w:type="dxa"/>
          </w:tcPr>
          <w:p w14:paraId="4D0FFC65" w14:textId="11E7A638" w:rsidR="00E23CA9" w:rsidRDefault="00644C7B" w:rsidP="00DA323C">
            <w:r>
              <w:t>View all properties</w:t>
            </w:r>
          </w:p>
        </w:tc>
        <w:tc>
          <w:tcPr>
            <w:tcW w:w="4508" w:type="dxa"/>
            <w:gridSpan w:val="2"/>
          </w:tcPr>
          <w:p w14:paraId="79529916" w14:textId="77777777" w:rsidR="00E23CA9" w:rsidRDefault="00E23CA9" w:rsidP="00DA323C"/>
        </w:tc>
      </w:tr>
      <w:tr w:rsidR="00E23CA9" w14:paraId="1DC7B40A" w14:textId="77777777" w:rsidTr="00DA323C">
        <w:tc>
          <w:tcPr>
            <w:tcW w:w="4508" w:type="dxa"/>
          </w:tcPr>
          <w:p w14:paraId="3EAF9191" w14:textId="2F8C2711" w:rsidR="00E23CA9" w:rsidRDefault="00644C7B" w:rsidP="00DA323C">
            <w:r>
              <w:t>Get the tax data for properties</w:t>
            </w:r>
          </w:p>
        </w:tc>
        <w:tc>
          <w:tcPr>
            <w:tcW w:w="4508" w:type="dxa"/>
            <w:gridSpan w:val="2"/>
          </w:tcPr>
          <w:p w14:paraId="70704303" w14:textId="77777777" w:rsidR="00E23CA9" w:rsidRDefault="00E23CA9" w:rsidP="00DA323C"/>
        </w:tc>
      </w:tr>
      <w:tr w:rsidR="00E23CA9" w14:paraId="49F38EA0" w14:textId="77777777" w:rsidTr="00DA323C">
        <w:tc>
          <w:tcPr>
            <w:tcW w:w="4508" w:type="dxa"/>
          </w:tcPr>
          <w:p w14:paraId="1152B77B" w14:textId="39A96025" w:rsidR="00E23CA9" w:rsidRDefault="00644C7B" w:rsidP="00DA323C">
            <w:r>
              <w:t xml:space="preserve">Get tax data for </w:t>
            </w:r>
            <w:proofErr w:type="spellStart"/>
            <w:proofErr w:type="gramStart"/>
            <w:r>
              <w:t>a</w:t>
            </w:r>
            <w:proofErr w:type="spellEnd"/>
            <w:proofErr w:type="gramEnd"/>
            <w:r>
              <w:t xml:space="preserve"> owner</w:t>
            </w:r>
          </w:p>
        </w:tc>
        <w:tc>
          <w:tcPr>
            <w:tcW w:w="4508" w:type="dxa"/>
            <w:gridSpan w:val="2"/>
          </w:tcPr>
          <w:p w14:paraId="2D55A6FA" w14:textId="77777777" w:rsidR="00E23CA9" w:rsidRDefault="00E23CA9" w:rsidP="00DA323C"/>
        </w:tc>
      </w:tr>
      <w:tr w:rsidR="00E23CA9" w14:paraId="0B635183" w14:textId="77777777" w:rsidTr="00DA323C">
        <w:tc>
          <w:tcPr>
            <w:tcW w:w="4508" w:type="dxa"/>
          </w:tcPr>
          <w:p w14:paraId="1FB366BF" w14:textId="5BD20FEE" w:rsidR="00E23CA9" w:rsidRDefault="00644C7B" w:rsidP="00DA323C">
            <w:r>
              <w:t>Get overdue tax for the year</w:t>
            </w:r>
          </w:p>
        </w:tc>
        <w:tc>
          <w:tcPr>
            <w:tcW w:w="4508" w:type="dxa"/>
            <w:gridSpan w:val="2"/>
          </w:tcPr>
          <w:p w14:paraId="40795FF7" w14:textId="77777777" w:rsidR="00E23CA9" w:rsidRDefault="00E23CA9" w:rsidP="00DA323C"/>
        </w:tc>
      </w:tr>
      <w:tr w:rsidR="00E23CA9" w14:paraId="0BFB35B3" w14:textId="77777777" w:rsidTr="00DA323C">
        <w:tc>
          <w:tcPr>
            <w:tcW w:w="4508" w:type="dxa"/>
          </w:tcPr>
          <w:p w14:paraId="7C3ACCB4" w14:textId="40A2573A" w:rsidR="00E23CA9" w:rsidRDefault="00644C7B" w:rsidP="00DA323C">
            <w:r>
              <w:t>Get property tax statistics</w:t>
            </w:r>
          </w:p>
        </w:tc>
        <w:tc>
          <w:tcPr>
            <w:tcW w:w="4508" w:type="dxa"/>
            <w:gridSpan w:val="2"/>
          </w:tcPr>
          <w:p w14:paraId="76CC057B" w14:textId="77777777" w:rsidR="00E23CA9" w:rsidRDefault="00E23CA9" w:rsidP="00DA323C"/>
        </w:tc>
      </w:tr>
      <w:tr w:rsidR="00E23CA9" w14:paraId="55D3A159" w14:textId="77777777" w:rsidTr="00DA323C">
        <w:tc>
          <w:tcPr>
            <w:tcW w:w="4508" w:type="dxa"/>
          </w:tcPr>
          <w:p w14:paraId="3F47CACD" w14:textId="5B48346F" w:rsidR="00E23CA9" w:rsidRDefault="00644C7B" w:rsidP="00DA323C">
            <w:r>
              <w:t>Investigate tax rate changes</w:t>
            </w:r>
          </w:p>
        </w:tc>
        <w:tc>
          <w:tcPr>
            <w:tcW w:w="4508" w:type="dxa"/>
            <w:gridSpan w:val="2"/>
          </w:tcPr>
          <w:p w14:paraId="403BEBD8" w14:textId="77777777" w:rsidR="00E23CA9" w:rsidRDefault="00E23CA9" w:rsidP="00DA323C"/>
        </w:tc>
      </w:tr>
      <w:tr w:rsidR="00E23CA9" w14:paraId="7593E350" w14:textId="77777777" w:rsidTr="00DA323C">
        <w:tc>
          <w:tcPr>
            <w:tcW w:w="4508" w:type="dxa"/>
          </w:tcPr>
          <w:p w14:paraId="32E1B20B" w14:textId="77777777" w:rsidR="00E23CA9" w:rsidRDefault="00E23CA9" w:rsidP="00DA323C"/>
        </w:tc>
        <w:tc>
          <w:tcPr>
            <w:tcW w:w="4508" w:type="dxa"/>
            <w:gridSpan w:val="2"/>
          </w:tcPr>
          <w:p w14:paraId="17781A41" w14:textId="77777777" w:rsidR="00E23CA9" w:rsidRDefault="00E23CA9" w:rsidP="00DA323C"/>
        </w:tc>
      </w:tr>
      <w:tr w:rsidR="00E23CA9" w14:paraId="75577387" w14:textId="77777777" w:rsidTr="00DA323C">
        <w:tc>
          <w:tcPr>
            <w:tcW w:w="4508" w:type="dxa"/>
          </w:tcPr>
          <w:p w14:paraId="45845AA4" w14:textId="77777777" w:rsidR="00E23CA9" w:rsidRDefault="00E23CA9" w:rsidP="00DA323C"/>
        </w:tc>
        <w:tc>
          <w:tcPr>
            <w:tcW w:w="4508" w:type="dxa"/>
            <w:gridSpan w:val="2"/>
          </w:tcPr>
          <w:p w14:paraId="019612AF" w14:textId="77777777" w:rsidR="00E23CA9" w:rsidRDefault="00E23CA9" w:rsidP="00DA323C"/>
        </w:tc>
      </w:tr>
    </w:tbl>
    <w:p w14:paraId="36F7E57A" w14:textId="77777777" w:rsidR="00E23CA9" w:rsidRPr="00E23CA9" w:rsidRDefault="00E23CA9" w:rsidP="00E23CA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2575"/>
        <w:gridCol w:w="1933"/>
      </w:tblGrid>
      <w:tr w:rsidR="00E23CA9" w14:paraId="18568948" w14:textId="77777777" w:rsidTr="00DA323C">
        <w:trPr>
          <w:gridAfter w:val="1"/>
          <w:wAfter w:w="1933" w:type="dxa"/>
        </w:trPr>
        <w:tc>
          <w:tcPr>
            <w:tcW w:w="7083" w:type="dxa"/>
            <w:gridSpan w:val="2"/>
          </w:tcPr>
          <w:p w14:paraId="5F2B39D5" w14:textId="68EEA6F5" w:rsidR="00E23CA9" w:rsidRPr="00E23CA9" w:rsidRDefault="00E23CA9" w:rsidP="00DA323C">
            <w:r w:rsidRPr="00E23CA9">
              <w:rPr>
                <w:b/>
                <w:bCs/>
              </w:rPr>
              <w:t xml:space="preserve">Class: </w:t>
            </w:r>
            <w:r w:rsidRPr="00642F1D">
              <w:t>GUI</w:t>
            </w:r>
          </w:p>
        </w:tc>
      </w:tr>
      <w:tr w:rsidR="00E23CA9" w14:paraId="526C5773" w14:textId="77777777" w:rsidTr="00DA323C">
        <w:tc>
          <w:tcPr>
            <w:tcW w:w="4508" w:type="dxa"/>
          </w:tcPr>
          <w:p w14:paraId="4ADD4E05" w14:textId="77777777" w:rsidR="00E23CA9" w:rsidRPr="00E23CA9" w:rsidRDefault="00E23CA9" w:rsidP="00DA323C">
            <w:pPr>
              <w:rPr>
                <w:b/>
                <w:bCs/>
              </w:rPr>
            </w:pPr>
            <w:r w:rsidRPr="00E23CA9">
              <w:rPr>
                <w:b/>
                <w:bCs/>
              </w:rPr>
              <w:t>Responsibilities:</w:t>
            </w:r>
          </w:p>
        </w:tc>
        <w:tc>
          <w:tcPr>
            <w:tcW w:w="4508" w:type="dxa"/>
            <w:gridSpan w:val="2"/>
          </w:tcPr>
          <w:p w14:paraId="2706FEDE" w14:textId="77777777" w:rsidR="00E23CA9" w:rsidRPr="00E23CA9" w:rsidRDefault="00E23CA9" w:rsidP="00DA323C">
            <w:pPr>
              <w:rPr>
                <w:b/>
                <w:bCs/>
              </w:rPr>
            </w:pPr>
            <w:r w:rsidRPr="00E23CA9">
              <w:rPr>
                <w:b/>
                <w:bCs/>
              </w:rPr>
              <w:t>Collaborators:</w:t>
            </w:r>
          </w:p>
        </w:tc>
      </w:tr>
      <w:tr w:rsidR="00E23CA9" w14:paraId="11F556C3" w14:textId="77777777" w:rsidTr="00DA323C">
        <w:tc>
          <w:tcPr>
            <w:tcW w:w="4508" w:type="dxa"/>
          </w:tcPr>
          <w:p w14:paraId="2163B796" w14:textId="1CE48762" w:rsidR="00E23CA9" w:rsidRDefault="00644C7B" w:rsidP="00DA323C">
            <w:r>
              <w:t xml:space="preserve">Open window for </w:t>
            </w:r>
            <w:r w:rsidR="00D031B3">
              <w:t>choices</w:t>
            </w:r>
          </w:p>
        </w:tc>
        <w:tc>
          <w:tcPr>
            <w:tcW w:w="4508" w:type="dxa"/>
            <w:gridSpan w:val="2"/>
          </w:tcPr>
          <w:p w14:paraId="0986C30C" w14:textId="77777777" w:rsidR="00E23CA9" w:rsidRDefault="00E23CA9" w:rsidP="00DA323C"/>
        </w:tc>
      </w:tr>
      <w:tr w:rsidR="00E23CA9" w14:paraId="72E4CD93" w14:textId="77777777" w:rsidTr="00DA323C">
        <w:tc>
          <w:tcPr>
            <w:tcW w:w="4508" w:type="dxa"/>
          </w:tcPr>
          <w:p w14:paraId="0C0E418C" w14:textId="4EF3F1CF" w:rsidR="00E23CA9" w:rsidRDefault="00D031B3" w:rsidP="00DA323C">
            <w:r>
              <w:t xml:space="preserve">Payments button to open payments </w:t>
            </w:r>
          </w:p>
        </w:tc>
        <w:tc>
          <w:tcPr>
            <w:tcW w:w="4508" w:type="dxa"/>
            <w:gridSpan w:val="2"/>
          </w:tcPr>
          <w:p w14:paraId="19F54F02" w14:textId="77777777" w:rsidR="00E23CA9" w:rsidRDefault="00E23CA9" w:rsidP="00DA323C"/>
        </w:tc>
      </w:tr>
      <w:tr w:rsidR="00E23CA9" w14:paraId="6D7562BA" w14:textId="77777777" w:rsidTr="00DA323C">
        <w:tc>
          <w:tcPr>
            <w:tcW w:w="4508" w:type="dxa"/>
          </w:tcPr>
          <w:p w14:paraId="4EAF760A" w14:textId="4E2166B6" w:rsidR="00E23CA9" w:rsidRDefault="00D031B3" w:rsidP="00DA323C">
            <w:r>
              <w:t>Add properties button to open properties</w:t>
            </w:r>
          </w:p>
        </w:tc>
        <w:tc>
          <w:tcPr>
            <w:tcW w:w="4508" w:type="dxa"/>
            <w:gridSpan w:val="2"/>
          </w:tcPr>
          <w:p w14:paraId="3C503E5E" w14:textId="77777777" w:rsidR="00E23CA9" w:rsidRDefault="00E23CA9" w:rsidP="00DA323C"/>
        </w:tc>
      </w:tr>
      <w:tr w:rsidR="00E23CA9" w14:paraId="09938D4E" w14:textId="77777777" w:rsidTr="00DA323C">
        <w:tc>
          <w:tcPr>
            <w:tcW w:w="4508" w:type="dxa"/>
          </w:tcPr>
          <w:p w14:paraId="4B597DD2" w14:textId="1B1F9C38" w:rsidR="00E23CA9" w:rsidRDefault="00D031B3" w:rsidP="00DA323C">
            <w:r>
              <w:t>Overdue button too open overdue window</w:t>
            </w:r>
          </w:p>
        </w:tc>
        <w:tc>
          <w:tcPr>
            <w:tcW w:w="4508" w:type="dxa"/>
            <w:gridSpan w:val="2"/>
          </w:tcPr>
          <w:p w14:paraId="433CABB1" w14:textId="77777777" w:rsidR="00E23CA9" w:rsidRDefault="00E23CA9" w:rsidP="00DA323C"/>
        </w:tc>
      </w:tr>
      <w:tr w:rsidR="00E23CA9" w14:paraId="2B660DC7" w14:textId="77777777" w:rsidTr="00DA323C">
        <w:tc>
          <w:tcPr>
            <w:tcW w:w="4508" w:type="dxa"/>
          </w:tcPr>
          <w:p w14:paraId="7CA0A14E" w14:textId="35F55A35" w:rsidR="00E23CA9" w:rsidRDefault="00D031B3" w:rsidP="00DA323C">
            <w:r>
              <w:t>Pay button to open pay window</w:t>
            </w:r>
          </w:p>
        </w:tc>
        <w:tc>
          <w:tcPr>
            <w:tcW w:w="4508" w:type="dxa"/>
            <w:gridSpan w:val="2"/>
          </w:tcPr>
          <w:p w14:paraId="3959217A" w14:textId="77777777" w:rsidR="00E23CA9" w:rsidRDefault="00E23CA9" w:rsidP="00DA323C"/>
        </w:tc>
      </w:tr>
      <w:tr w:rsidR="00E23CA9" w14:paraId="1526305D" w14:textId="77777777" w:rsidTr="00DA323C">
        <w:tc>
          <w:tcPr>
            <w:tcW w:w="4508" w:type="dxa"/>
          </w:tcPr>
          <w:p w14:paraId="052B5793" w14:textId="2627C24C" w:rsidR="00E23CA9" w:rsidRDefault="00D031B3" w:rsidP="00DA323C">
            <w:r>
              <w:t>Previous years button to open previous years window</w:t>
            </w:r>
          </w:p>
        </w:tc>
        <w:tc>
          <w:tcPr>
            <w:tcW w:w="4508" w:type="dxa"/>
            <w:gridSpan w:val="2"/>
          </w:tcPr>
          <w:p w14:paraId="6ACB526E" w14:textId="77777777" w:rsidR="00E23CA9" w:rsidRDefault="00E23CA9" w:rsidP="00DA323C"/>
        </w:tc>
      </w:tr>
      <w:tr w:rsidR="00E23CA9" w14:paraId="339C3F91" w14:textId="77777777" w:rsidTr="00DA323C">
        <w:tc>
          <w:tcPr>
            <w:tcW w:w="4508" w:type="dxa"/>
          </w:tcPr>
          <w:p w14:paraId="751A1090" w14:textId="77777777" w:rsidR="00E23CA9" w:rsidRDefault="00E23CA9" w:rsidP="00DA323C"/>
        </w:tc>
        <w:tc>
          <w:tcPr>
            <w:tcW w:w="4508" w:type="dxa"/>
            <w:gridSpan w:val="2"/>
          </w:tcPr>
          <w:p w14:paraId="03FA47AC" w14:textId="77777777" w:rsidR="00E23CA9" w:rsidRDefault="00E23CA9" w:rsidP="00DA323C"/>
        </w:tc>
      </w:tr>
      <w:tr w:rsidR="00E23CA9" w14:paraId="5F6635CE" w14:textId="77777777" w:rsidTr="00DA323C">
        <w:tc>
          <w:tcPr>
            <w:tcW w:w="4508" w:type="dxa"/>
          </w:tcPr>
          <w:p w14:paraId="0C3F6C5B" w14:textId="77777777" w:rsidR="00E23CA9" w:rsidRDefault="00E23CA9" w:rsidP="00DA323C"/>
        </w:tc>
        <w:tc>
          <w:tcPr>
            <w:tcW w:w="4508" w:type="dxa"/>
            <w:gridSpan w:val="2"/>
          </w:tcPr>
          <w:p w14:paraId="782C87E4" w14:textId="77777777" w:rsidR="00E23CA9" w:rsidRDefault="00E23CA9" w:rsidP="00DA323C"/>
        </w:tc>
      </w:tr>
    </w:tbl>
    <w:p w14:paraId="6F2B02F7" w14:textId="77777777" w:rsidR="00E23CA9" w:rsidRPr="00E23CA9" w:rsidRDefault="00E23CA9" w:rsidP="00E23CA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2575"/>
        <w:gridCol w:w="1933"/>
      </w:tblGrid>
      <w:tr w:rsidR="00E23CA9" w14:paraId="6C15994C" w14:textId="77777777" w:rsidTr="00DA323C">
        <w:trPr>
          <w:gridAfter w:val="1"/>
          <w:wAfter w:w="1933" w:type="dxa"/>
        </w:trPr>
        <w:tc>
          <w:tcPr>
            <w:tcW w:w="7083" w:type="dxa"/>
            <w:gridSpan w:val="2"/>
          </w:tcPr>
          <w:p w14:paraId="601DA37B" w14:textId="5A9A2FD0" w:rsidR="00E23CA9" w:rsidRPr="00E23CA9" w:rsidRDefault="00E23CA9" w:rsidP="00DA323C">
            <w:pPr>
              <w:rPr>
                <w:b/>
                <w:bCs/>
              </w:rPr>
            </w:pPr>
            <w:r w:rsidRPr="00E23CA9">
              <w:rPr>
                <w:b/>
                <w:bCs/>
              </w:rPr>
              <w:t xml:space="preserve">Class: </w:t>
            </w:r>
            <w:proofErr w:type="spellStart"/>
            <w:r w:rsidR="00642F1D" w:rsidRPr="00642F1D">
              <w:t>AddPropertiesWindow</w:t>
            </w:r>
            <w:proofErr w:type="spellEnd"/>
          </w:p>
        </w:tc>
      </w:tr>
      <w:tr w:rsidR="00E23CA9" w14:paraId="103CEEB7" w14:textId="77777777" w:rsidTr="00DA323C">
        <w:tc>
          <w:tcPr>
            <w:tcW w:w="4508" w:type="dxa"/>
          </w:tcPr>
          <w:p w14:paraId="13A6DCDE" w14:textId="77777777" w:rsidR="00E23CA9" w:rsidRPr="00E23CA9" w:rsidRDefault="00E23CA9" w:rsidP="00DA323C">
            <w:pPr>
              <w:rPr>
                <w:b/>
                <w:bCs/>
              </w:rPr>
            </w:pPr>
            <w:r w:rsidRPr="00E23CA9">
              <w:rPr>
                <w:b/>
                <w:bCs/>
              </w:rPr>
              <w:t>Responsibilities:</w:t>
            </w:r>
          </w:p>
        </w:tc>
        <w:tc>
          <w:tcPr>
            <w:tcW w:w="4508" w:type="dxa"/>
            <w:gridSpan w:val="2"/>
          </w:tcPr>
          <w:p w14:paraId="0373E5A0" w14:textId="77777777" w:rsidR="00E23CA9" w:rsidRPr="00E23CA9" w:rsidRDefault="00E23CA9" w:rsidP="00DA323C">
            <w:pPr>
              <w:rPr>
                <w:b/>
                <w:bCs/>
              </w:rPr>
            </w:pPr>
            <w:r w:rsidRPr="00E23CA9">
              <w:rPr>
                <w:b/>
                <w:bCs/>
              </w:rPr>
              <w:t>Collaborators:</w:t>
            </w:r>
          </w:p>
        </w:tc>
      </w:tr>
      <w:tr w:rsidR="00E23CA9" w14:paraId="2B4B4034" w14:textId="77777777" w:rsidTr="00DA323C">
        <w:tc>
          <w:tcPr>
            <w:tcW w:w="4508" w:type="dxa"/>
          </w:tcPr>
          <w:p w14:paraId="0C9E8FD1" w14:textId="272CF2EE" w:rsidR="00E23CA9" w:rsidRDefault="00D031B3" w:rsidP="00DA323C">
            <w:r>
              <w:t>Give option to add properties</w:t>
            </w:r>
          </w:p>
        </w:tc>
        <w:tc>
          <w:tcPr>
            <w:tcW w:w="4508" w:type="dxa"/>
            <w:gridSpan w:val="2"/>
          </w:tcPr>
          <w:p w14:paraId="39FFF448" w14:textId="77777777" w:rsidR="00E23CA9" w:rsidRDefault="00E23CA9" w:rsidP="00DA323C"/>
        </w:tc>
      </w:tr>
      <w:tr w:rsidR="00D031B3" w14:paraId="7311467E" w14:textId="77777777" w:rsidTr="00DA323C">
        <w:tc>
          <w:tcPr>
            <w:tcW w:w="4508" w:type="dxa"/>
          </w:tcPr>
          <w:p w14:paraId="00EAE0C3" w14:textId="7666EF51" w:rsidR="00D031B3" w:rsidRDefault="00D031B3" w:rsidP="00D031B3">
            <w:r>
              <w:lastRenderedPageBreak/>
              <w:t xml:space="preserve">Take in property data </w:t>
            </w:r>
            <w:r>
              <w:t>(Owner, Address, Eircode, market value, location, PPR, Year registered)</w:t>
            </w:r>
          </w:p>
        </w:tc>
        <w:tc>
          <w:tcPr>
            <w:tcW w:w="4508" w:type="dxa"/>
            <w:gridSpan w:val="2"/>
          </w:tcPr>
          <w:p w14:paraId="4DBD5276" w14:textId="77777777" w:rsidR="00D031B3" w:rsidRDefault="00D031B3" w:rsidP="00D031B3"/>
        </w:tc>
      </w:tr>
      <w:tr w:rsidR="00D031B3" w14:paraId="13CE796F" w14:textId="77777777" w:rsidTr="00DA323C">
        <w:tc>
          <w:tcPr>
            <w:tcW w:w="4508" w:type="dxa"/>
          </w:tcPr>
          <w:p w14:paraId="78CA3BF7" w14:textId="77777777" w:rsidR="00D031B3" w:rsidRDefault="00D031B3" w:rsidP="00D031B3"/>
        </w:tc>
        <w:tc>
          <w:tcPr>
            <w:tcW w:w="4508" w:type="dxa"/>
            <w:gridSpan w:val="2"/>
          </w:tcPr>
          <w:p w14:paraId="016B7E07" w14:textId="77777777" w:rsidR="00D031B3" w:rsidRDefault="00D031B3" w:rsidP="00D031B3"/>
        </w:tc>
      </w:tr>
      <w:tr w:rsidR="00D031B3" w14:paraId="1BAD5BE5" w14:textId="77777777" w:rsidTr="00DA323C">
        <w:tc>
          <w:tcPr>
            <w:tcW w:w="4508" w:type="dxa"/>
          </w:tcPr>
          <w:p w14:paraId="73155537" w14:textId="77777777" w:rsidR="00D031B3" w:rsidRDefault="00D031B3" w:rsidP="00D031B3"/>
        </w:tc>
        <w:tc>
          <w:tcPr>
            <w:tcW w:w="4508" w:type="dxa"/>
            <w:gridSpan w:val="2"/>
          </w:tcPr>
          <w:p w14:paraId="147305AC" w14:textId="77777777" w:rsidR="00D031B3" w:rsidRDefault="00D031B3" w:rsidP="00D031B3"/>
        </w:tc>
      </w:tr>
      <w:tr w:rsidR="00D031B3" w14:paraId="7D40B03A" w14:textId="77777777" w:rsidTr="00DA323C">
        <w:tc>
          <w:tcPr>
            <w:tcW w:w="4508" w:type="dxa"/>
          </w:tcPr>
          <w:p w14:paraId="64AB33CF" w14:textId="77777777" w:rsidR="00D031B3" w:rsidRDefault="00D031B3" w:rsidP="00D031B3"/>
        </w:tc>
        <w:tc>
          <w:tcPr>
            <w:tcW w:w="4508" w:type="dxa"/>
            <w:gridSpan w:val="2"/>
          </w:tcPr>
          <w:p w14:paraId="16EF8151" w14:textId="77777777" w:rsidR="00D031B3" w:rsidRDefault="00D031B3" w:rsidP="00D031B3"/>
        </w:tc>
      </w:tr>
      <w:tr w:rsidR="00D031B3" w14:paraId="4EC9BD0C" w14:textId="77777777" w:rsidTr="00DA323C">
        <w:tc>
          <w:tcPr>
            <w:tcW w:w="4508" w:type="dxa"/>
          </w:tcPr>
          <w:p w14:paraId="35B59CEE" w14:textId="77777777" w:rsidR="00D031B3" w:rsidRDefault="00D031B3" w:rsidP="00D031B3"/>
        </w:tc>
        <w:tc>
          <w:tcPr>
            <w:tcW w:w="4508" w:type="dxa"/>
            <w:gridSpan w:val="2"/>
          </w:tcPr>
          <w:p w14:paraId="135213AE" w14:textId="77777777" w:rsidR="00D031B3" w:rsidRDefault="00D031B3" w:rsidP="00D031B3"/>
        </w:tc>
      </w:tr>
      <w:tr w:rsidR="00D031B3" w14:paraId="7BFB599A" w14:textId="77777777" w:rsidTr="00DA323C">
        <w:tc>
          <w:tcPr>
            <w:tcW w:w="4508" w:type="dxa"/>
          </w:tcPr>
          <w:p w14:paraId="2C665019" w14:textId="77777777" w:rsidR="00D031B3" w:rsidRDefault="00D031B3" w:rsidP="00D031B3"/>
        </w:tc>
        <w:tc>
          <w:tcPr>
            <w:tcW w:w="4508" w:type="dxa"/>
            <w:gridSpan w:val="2"/>
          </w:tcPr>
          <w:p w14:paraId="6C1BA7A5" w14:textId="77777777" w:rsidR="00D031B3" w:rsidRDefault="00D031B3" w:rsidP="00D031B3"/>
        </w:tc>
      </w:tr>
      <w:tr w:rsidR="00D031B3" w14:paraId="34FB27EF" w14:textId="77777777" w:rsidTr="00DA323C">
        <w:tc>
          <w:tcPr>
            <w:tcW w:w="4508" w:type="dxa"/>
          </w:tcPr>
          <w:p w14:paraId="74A9621A" w14:textId="77777777" w:rsidR="00D031B3" w:rsidRDefault="00D031B3" w:rsidP="00D031B3"/>
        </w:tc>
        <w:tc>
          <w:tcPr>
            <w:tcW w:w="4508" w:type="dxa"/>
            <w:gridSpan w:val="2"/>
          </w:tcPr>
          <w:p w14:paraId="212574B6" w14:textId="77777777" w:rsidR="00D031B3" w:rsidRDefault="00D031B3" w:rsidP="00D031B3"/>
        </w:tc>
      </w:tr>
    </w:tbl>
    <w:p w14:paraId="2237D00C" w14:textId="77777777" w:rsidR="00E23CA9" w:rsidRPr="00E23CA9" w:rsidRDefault="00E23CA9" w:rsidP="00E23CA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2575"/>
        <w:gridCol w:w="1933"/>
      </w:tblGrid>
      <w:tr w:rsidR="00E23CA9" w14:paraId="10020BD1" w14:textId="77777777" w:rsidTr="00DA323C">
        <w:trPr>
          <w:gridAfter w:val="1"/>
          <w:wAfter w:w="1933" w:type="dxa"/>
        </w:trPr>
        <w:tc>
          <w:tcPr>
            <w:tcW w:w="7083" w:type="dxa"/>
            <w:gridSpan w:val="2"/>
          </w:tcPr>
          <w:p w14:paraId="3BF3B8B7" w14:textId="20CD0FC1" w:rsidR="00E23CA9" w:rsidRPr="00E23CA9" w:rsidRDefault="00E23CA9" w:rsidP="00DA323C">
            <w:pPr>
              <w:rPr>
                <w:b/>
                <w:bCs/>
              </w:rPr>
            </w:pPr>
            <w:r w:rsidRPr="00E23CA9">
              <w:rPr>
                <w:b/>
                <w:bCs/>
              </w:rPr>
              <w:t>Class:</w:t>
            </w:r>
            <w:r w:rsidRPr="00642F1D">
              <w:t xml:space="preserve"> </w:t>
            </w:r>
            <w:proofErr w:type="spellStart"/>
            <w:r w:rsidR="00642F1D" w:rsidRPr="00642F1D">
              <w:t>ConfirmBox</w:t>
            </w:r>
            <w:proofErr w:type="spellEnd"/>
          </w:p>
        </w:tc>
      </w:tr>
      <w:tr w:rsidR="00E23CA9" w14:paraId="74DC811E" w14:textId="77777777" w:rsidTr="00DA323C">
        <w:tc>
          <w:tcPr>
            <w:tcW w:w="4508" w:type="dxa"/>
          </w:tcPr>
          <w:p w14:paraId="398C0168" w14:textId="77777777" w:rsidR="00E23CA9" w:rsidRPr="00E23CA9" w:rsidRDefault="00E23CA9" w:rsidP="00DA323C">
            <w:pPr>
              <w:rPr>
                <w:b/>
                <w:bCs/>
              </w:rPr>
            </w:pPr>
            <w:r w:rsidRPr="00E23CA9">
              <w:rPr>
                <w:b/>
                <w:bCs/>
              </w:rPr>
              <w:t>Responsibilities:</w:t>
            </w:r>
          </w:p>
        </w:tc>
        <w:tc>
          <w:tcPr>
            <w:tcW w:w="4508" w:type="dxa"/>
            <w:gridSpan w:val="2"/>
          </w:tcPr>
          <w:p w14:paraId="4B1EBA43" w14:textId="77777777" w:rsidR="00E23CA9" w:rsidRPr="00E23CA9" w:rsidRDefault="00E23CA9" w:rsidP="00DA323C">
            <w:pPr>
              <w:rPr>
                <w:b/>
                <w:bCs/>
              </w:rPr>
            </w:pPr>
            <w:r w:rsidRPr="00E23CA9">
              <w:rPr>
                <w:b/>
                <w:bCs/>
              </w:rPr>
              <w:t>Collaborators:</w:t>
            </w:r>
          </w:p>
        </w:tc>
      </w:tr>
      <w:tr w:rsidR="00E23CA9" w14:paraId="4C3F381A" w14:textId="77777777" w:rsidTr="00DA323C">
        <w:tc>
          <w:tcPr>
            <w:tcW w:w="4508" w:type="dxa"/>
          </w:tcPr>
          <w:p w14:paraId="4A524180" w14:textId="62FC8E36" w:rsidR="00E23CA9" w:rsidRDefault="001F6ED1" w:rsidP="00DA323C">
            <w:r>
              <w:t>Ask for confirmation of a task being done</w:t>
            </w:r>
          </w:p>
        </w:tc>
        <w:tc>
          <w:tcPr>
            <w:tcW w:w="4508" w:type="dxa"/>
            <w:gridSpan w:val="2"/>
          </w:tcPr>
          <w:p w14:paraId="50A7B107" w14:textId="77777777" w:rsidR="00E23CA9" w:rsidRDefault="00E23CA9" w:rsidP="00DA323C"/>
        </w:tc>
      </w:tr>
      <w:tr w:rsidR="00E23CA9" w14:paraId="751B8949" w14:textId="77777777" w:rsidTr="00DA323C">
        <w:tc>
          <w:tcPr>
            <w:tcW w:w="4508" w:type="dxa"/>
          </w:tcPr>
          <w:p w14:paraId="30582021" w14:textId="77777777" w:rsidR="00E23CA9" w:rsidRDefault="00E23CA9" w:rsidP="00DA323C"/>
        </w:tc>
        <w:tc>
          <w:tcPr>
            <w:tcW w:w="4508" w:type="dxa"/>
            <w:gridSpan w:val="2"/>
          </w:tcPr>
          <w:p w14:paraId="3FD54DEE" w14:textId="77777777" w:rsidR="00E23CA9" w:rsidRDefault="00E23CA9" w:rsidP="00DA323C"/>
        </w:tc>
      </w:tr>
      <w:tr w:rsidR="00E23CA9" w14:paraId="0BC9B64B" w14:textId="77777777" w:rsidTr="00DA323C">
        <w:tc>
          <w:tcPr>
            <w:tcW w:w="4508" w:type="dxa"/>
          </w:tcPr>
          <w:p w14:paraId="3C6EAFF4" w14:textId="77777777" w:rsidR="00E23CA9" w:rsidRDefault="00E23CA9" w:rsidP="00DA323C"/>
        </w:tc>
        <w:tc>
          <w:tcPr>
            <w:tcW w:w="4508" w:type="dxa"/>
            <w:gridSpan w:val="2"/>
          </w:tcPr>
          <w:p w14:paraId="7D60F5FC" w14:textId="77777777" w:rsidR="00E23CA9" w:rsidRDefault="00E23CA9" w:rsidP="00DA323C"/>
        </w:tc>
      </w:tr>
      <w:tr w:rsidR="00E23CA9" w14:paraId="3D187000" w14:textId="77777777" w:rsidTr="00DA323C">
        <w:tc>
          <w:tcPr>
            <w:tcW w:w="4508" w:type="dxa"/>
          </w:tcPr>
          <w:p w14:paraId="54630488" w14:textId="77777777" w:rsidR="00E23CA9" w:rsidRDefault="00E23CA9" w:rsidP="00DA323C"/>
        </w:tc>
        <w:tc>
          <w:tcPr>
            <w:tcW w:w="4508" w:type="dxa"/>
            <w:gridSpan w:val="2"/>
          </w:tcPr>
          <w:p w14:paraId="75B1B277" w14:textId="77777777" w:rsidR="00E23CA9" w:rsidRDefault="00E23CA9" w:rsidP="00DA323C"/>
        </w:tc>
      </w:tr>
      <w:tr w:rsidR="00E23CA9" w14:paraId="2E9150E4" w14:textId="77777777" w:rsidTr="00DA323C">
        <w:tc>
          <w:tcPr>
            <w:tcW w:w="4508" w:type="dxa"/>
          </w:tcPr>
          <w:p w14:paraId="6D8D71B6" w14:textId="77777777" w:rsidR="00E23CA9" w:rsidRDefault="00E23CA9" w:rsidP="00DA323C"/>
        </w:tc>
        <w:tc>
          <w:tcPr>
            <w:tcW w:w="4508" w:type="dxa"/>
            <w:gridSpan w:val="2"/>
          </w:tcPr>
          <w:p w14:paraId="6650386B" w14:textId="77777777" w:rsidR="00E23CA9" w:rsidRDefault="00E23CA9" w:rsidP="00DA323C"/>
        </w:tc>
      </w:tr>
      <w:tr w:rsidR="00E23CA9" w14:paraId="71204D2C" w14:textId="77777777" w:rsidTr="00DA323C">
        <w:tc>
          <w:tcPr>
            <w:tcW w:w="4508" w:type="dxa"/>
          </w:tcPr>
          <w:p w14:paraId="17D90383" w14:textId="77777777" w:rsidR="00E23CA9" w:rsidRDefault="00E23CA9" w:rsidP="00DA323C"/>
        </w:tc>
        <w:tc>
          <w:tcPr>
            <w:tcW w:w="4508" w:type="dxa"/>
            <w:gridSpan w:val="2"/>
          </w:tcPr>
          <w:p w14:paraId="7B687368" w14:textId="77777777" w:rsidR="00E23CA9" w:rsidRDefault="00E23CA9" w:rsidP="00DA323C"/>
        </w:tc>
      </w:tr>
      <w:tr w:rsidR="00E23CA9" w14:paraId="1044B1B0" w14:textId="77777777" w:rsidTr="00DA323C">
        <w:tc>
          <w:tcPr>
            <w:tcW w:w="4508" w:type="dxa"/>
          </w:tcPr>
          <w:p w14:paraId="7F3D7C81" w14:textId="77777777" w:rsidR="00E23CA9" w:rsidRDefault="00E23CA9" w:rsidP="00DA323C"/>
        </w:tc>
        <w:tc>
          <w:tcPr>
            <w:tcW w:w="4508" w:type="dxa"/>
            <w:gridSpan w:val="2"/>
          </w:tcPr>
          <w:p w14:paraId="74DE53E0" w14:textId="77777777" w:rsidR="00E23CA9" w:rsidRDefault="00E23CA9" w:rsidP="00DA323C"/>
        </w:tc>
      </w:tr>
      <w:tr w:rsidR="00E23CA9" w14:paraId="288E0DBB" w14:textId="77777777" w:rsidTr="00DA323C">
        <w:tc>
          <w:tcPr>
            <w:tcW w:w="4508" w:type="dxa"/>
          </w:tcPr>
          <w:p w14:paraId="36616369" w14:textId="77777777" w:rsidR="00E23CA9" w:rsidRDefault="00E23CA9" w:rsidP="00DA323C"/>
        </w:tc>
        <w:tc>
          <w:tcPr>
            <w:tcW w:w="4508" w:type="dxa"/>
            <w:gridSpan w:val="2"/>
          </w:tcPr>
          <w:p w14:paraId="512F8F02" w14:textId="77777777" w:rsidR="00E23CA9" w:rsidRDefault="00E23CA9" w:rsidP="00DA323C"/>
        </w:tc>
      </w:tr>
    </w:tbl>
    <w:p w14:paraId="6CB175C7" w14:textId="77777777" w:rsidR="00E23CA9" w:rsidRPr="00E23CA9" w:rsidRDefault="00E23CA9" w:rsidP="00E23CA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2575"/>
        <w:gridCol w:w="1933"/>
      </w:tblGrid>
      <w:tr w:rsidR="00642F1D" w14:paraId="7EE42605" w14:textId="77777777" w:rsidTr="00DA323C">
        <w:trPr>
          <w:gridAfter w:val="1"/>
          <w:wAfter w:w="1933" w:type="dxa"/>
        </w:trPr>
        <w:tc>
          <w:tcPr>
            <w:tcW w:w="7083" w:type="dxa"/>
            <w:gridSpan w:val="2"/>
          </w:tcPr>
          <w:p w14:paraId="75E21FA0" w14:textId="53D9ABB4" w:rsidR="00642F1D" w:rsidRPr="00E23CA9" w:rsidRDefault="00642F1D" w:rsidP="00DA323C">
            <w:pPr>
              <w:rPr>
                <w:b/>
                <w:bCs/>
              </w:rPr>
            </w:pPr>
            <w:r w:rsidRPr="00E23CA9">
              <w:rPr>
                <w:b/>
                <w:bCs/>
              </w:rPr>
              <w:t xml:space="preserve">Class: </w:t>
            </w:r>
            <w:proofErr w:type="spellStart"/>
            <w:r w:rsidRPr="00642F1D">
              <w:t>OverduePaymentsWindow</w:t>
            </w:r>
            <w:proofErr w:type="spellEnd"/>
          </w:p>
        </w:tc>
      </w:tr>
      <w:tr w:rsidR="00642F1D" w14:paraId="1B157F0E" w14:textId="77777777" w:rsidTr="00DA323C">
        <w:tc>
          <w:tcPr>
            <w:tcW w:w="4508" w:type="dxa"/>
          </w:tcPr>
          <w:p w14:paraId="11939969" w14:textId="77777777" w:rsidR="00642F1D" w:rsidRPr="00E23CA9" w:rsidRDefault="00642F1D" w:rsidP="00DA323C">
            <w:pPr>
              <w:rPr>
                <w:b/>
                <w:bCs/>
              </w:rPr>
            </w:pPr>
            <w:r w:rsidRPr="00E23CA9">
              <w:rPr>
                <w:b/>
                <w:bCs/>
              </w:rPr>
              <w:t>Responsibilities:</w:t>
            </w:r>
          </w:p>
        </w:tc>
        <w:tc>
          <w:tcPr>
            <w:tcW w:w="4508" w:type="dxa"/>
            <w:gridSpan w:val="2"/>
          </w:tcPr>
          <w:p w14:paraId="667113E7" w14:textId="77777777" w:rsidR="00642F1D" w:rsidRPr="00E23CA9" w:rsidRDefault="00642F1D" w:rsidP="00DA323C">
            <w:pPr>
              <w:rPr>
                <w:b/>
                <w:bCs/>
              </w:rPr>
            </w:pPr>
            <w:r w:rsidRPr="00E23CA9">
              <w:rPr>
                <w:b/>
                <w:bCs/>
              </w:rPr>
              <w:t>Collaborators:</w:t>
            </w:r>
          </w:p>
        </w:tc>
      </w:tr>
      <w:tr w:rsidR="00642F1D" w14:paraId="4F00ACC8" w14:textId="77777777" w:rsidTr="00DA323C">
        <w:tc>
          <w:tcPr>
            <w:tcW w:w="4508" w:type="dxa"/>
          </w:tcPr>
          <w:p w14:paraId="22B7F269" w14:textId="274CE5D4" w:rsidR="00642F1D" w:rsidRDefault="001F6ED1" w:rsidP="00DA323C">
            <w:r>
              <w:t xml:space="preserve">Display </w:t>
            </w:r>
            <w:proofErr w:type="gramStart"/>
            <w:r>
              <w:t>over due</w:t>
            </w:r>
            <w:proofErr w:type="gramEnd"/>
            <w:r>
              <w:t xml:space="preserve"> payments when called on</w:t>
            </w:r>
          </w:p>
        </w:tc>
        <w:tc>
          <w:tcPr>
            <w:tcW w:w="4508" w:type="dxa"/>
            <w:gridSpan w:val="2"/>
          </w:tcPr>
          <w:p w14:paraId="05DB7413" w14:textId="77777777" w:rsidR="00642F1D" w:rsidRDefault="00642F1D" w:rsidP="00DA323C"/>
        </w:tc>
      </w:tr>
      <w:tr w:rsidR="00642F1D" w14:paraId="38A06BC3" w14:textId="77777777" w:rsidTr="00DA323C">
        <w:tc>
          <w:tcPr>
            <w:tcW w:w="4508" w:type="dxa"/>
          </w:tcPr>
          <w:p w14:paraId="67F1511E" w14:textId="77777777" w:rsidR="00642F1D" w:rsidRDefault="00642F1D" w:rsidP="00DA323C"/>
        </w:tc>
        <w:tc>
          <w:tcPr>
            <w:tcW w:w="4508" w:type="dxa"/>
            <w:gridSpan w:val="2"/>
          </w:tcPr>
          <w:p w14:paraId="2FC1CB49" w14:textId="77777777" w:rsidR="00642F1D" w:rsidRDefault="00642F1D" w:rsidP="00DA323C"/>
        </w:tc>
      </w:tr>
      <w:tr w:rsidR="00642F1D" w14:paraId="4CB40A74" w14:textId="77777777" w:rsidTr="00DA323C">
        <w:tc>
          <w:tcPr>
            <w:tcW w:w="4508" w:type="dxa"/>
          </w:tcPr>
          <w:p w14:paraId="7D52F32D" w14:textId="77777777" w:rsidR="00642F1D" w:rsidRDefault="00642F1D" w:rsidP="00DA323C"/>
        </w:tc>
        <w:tc>
          <w:tcPr>
            <w:tcW w:w="4508" w:type="dxa"/>
            <w:gridSpan w:val="2"/>
          </w:tcPr>
          <w:p w14:paraId="7247EF4B" w14:textId="77777777" w:rsidR="00642F1D" w:rsidRDefault="00642F1D" w:rsidP="00DA323C"/>
        </w:tc>
      </w:tr>
      <w:tr w:rsidR="00642F1D" w14:paraId="5BC1BF84" w14:textId="77777777" w:rsidTr="00DA323C">
        <w:tc>
          <w:tcPr>
            <w:tcW w:w="4508" w:type="dxa"/>
          </w:tcPr>
          <w:p w14:paraId="3201E7DF" w14:textId="77777777" w:rsidR="00642F1D" w:rsidRDefault="00642F1D" w:rsidP="00DA323C"/>
        </w:tc>
        <w:tc>
          <w:tcPr>
            <w:tcW w:w="4508" w:type="dxa"/>
            <w:gridSpan w:val="2"/>
          </w:tcPr>
          <w:p w14:paraId="0E2926CA" w14:textId="77777777" w:rsidR="00642F1D" w:rsidRDefault="00642F1D" w:rsidP="00DA323C"/>
        </w:tc>
      </w:tr>
      <w:tr w:rsidR="00642F1D" w14:paraId="786F4A06" w14:textId="77777777" w:rsidTr="00DA323C">
        <w:tc>
          <w:tcPr>
            <w:tcW w:w="4508" w:type="dxa"/>
          </w:tcPr>
          <w:p w14:paraId="32DD0445" w14:textId="77777777" w:rsidR="00642F1D" w:rsidRDefault="00642F1D" w:rsidP="00DA323C"/>
        </w:tc>
        <w:tc>
          <w:tcPr>
            <w:tcW w:w="4508" w:type="dxa"/>
            <w:gridSpan w:val="2"/>
          </w:tcPr>
          <w:p w14:paraId="63F99252" w14:textId="77777777" w:rsidR="00642F1D" w:rsidRDefault="00642F1D" w:rsidP="00DA323C"/>
        </w:tc>
      </w:tr>
      <w:tr w:rsidR="00642F1D" w14:paraId="15AF8477" w14:textId="77777777" w:rsidTr="00DA323C">
        <w:tc>
          <w:tcPr>
            <w:tcW w:w="4508" w:type="dxa"/>
          </w:tcPr>
          <w:p w14:paraId="6077BA25" w14:textId="77777777" w:rsidR="00642F1D" w:rsidRDefault="00642F1D" w:rsidP="00DA323C"/>
        </w:tc>
        <w:tc>
          <w:tcPr>
            <w:tcW w:w="4508" w:type="dxa"/>
            <w:gridSpan w:val="2"/>
          </w:tcPr>
          <w:p w14:paraId="6C2D01EB" w14:textId="77777777" w:rsidR="00642F1D" w:rsidRDefault="00642F1D" w:rsidP="00DA323C"/>
        </w:tc>
      </w:tr>
      <w:tr w:rsidR="00642F1D" w14:paraId="02BF9EE1" w14:textId="77777777" w:rsidTr="00DA323C">
        <w:tc>
          <w:tcPr>
            <w:tcW w:w="4508" w:type="dxa"/>
          </w:tcPr>
          <w:p w14:paraId="097998E2" w14:textId="77777777" w:rsidR="00642F1D" w:rsidRDefault="00642F1D" w:rsidP="00DA323C"/>
        </w:tc>
        <w:tc>
          <w:tcPr>
            <w:tcW w:w="4508" w:type="dxa"/>
            <w:gridSpan w:val="2"/>
          </w:tcPr>
          <w:p w14:paraId="18EACCCD" w14:textId="77777777" w:rsidR="00642F1D" w:rsidRDefault="00642F1D" w:rsidP="00DA323C"/>
        </w:tc>
      </w:tr>
      <w:tr w:rsidR="00642F1D" w14:paraId="68A1B062" w14:textId="77777777" w:rsidTr="00DA323C">
        <w:tc>
          <w:tcPr>
            <w:tcW w:w="4508" w:type="dxa"/>
          </w:tcPr>
          <w:p w14:paraId="0C3EDF61" w14:textId="77777777" w:rsidR="00642F1D" w:rsidRDefault="00642F1D" w:rsidP="00DA323C"/>
        </w:tc>
        <w:tc>
          <w:tcPr>
            <w:tcW w:w="4508" w:type="dxa"/>
            <w:gridSpan w:val="2"/>
          </w:tcPr>
          <w:p w14:paraId="630C4436" w14:textId="77777777" w:rsidR="00642F1D" w:rsidRDefault="00642F1D" w:rsidP="00DA323C"/>
        </w:tc>
      </w:tr>
    </w:tbl>
    <w:p w14:paraId="1DF89C49" w14:textId="77777777" w:rsidR="00642F1D" w:rsidRPr="00E23CA9" w:rsidRDefault="00642F1D" w:rsidP="00642F1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2575"/>
        <w:gridCol w:w="1933"/>
      </w:tblGrid>
      <w:tr w:rsidR="00642F1D" w14:paraId="6DC9AAC1" w14:textId="77777777" w:rsidTr="00DA323C">
        <w:trPr>
          <w:gridAfter w:val="1"/>
          <w:wAfter w:w="1933" w:type="dxa"/>
        </w:trPr>
        <w:tc>
          <w:tcPr>
            <w:tcW w:w="7083" w:type="dxa"/>
            <w:gridSpan w:val="2"/>
          </w:tcPr>
          <w:p w14:paraId="65905996" w14:textId="0A340F37" w:rsidR="00642F1D" w:rsidRPr="00642F1D" w:rsidRDefault="00642F1D" w:rsidP="00DA323C">
            <w:r w:rsidRPr="00E23CA9">
              <w:rPr>
                <w:b/>
                <w:bCs/>
              </w:rPr>
              <w:t xml:space="preserve">Class: </w:t>
            </w:r>
            <w:proofErr w:type="spellStart"/>
            <w:r>
              <w:t>OwnerMenuSimulation</w:t>
            </w:r>
            <w:proofErr w:type="spellEnd"/>
          </w:p>
        </w:tc>
      </w:tr>
      <w:tr w:rsidR="00642F1D" w14:paraId="5323C60F" w14:textId="77777777" w:rsidTr="00DA323C">
        <w:tc>
          <w:tcPr>
            <w:tcW w:w="4508" w:type="dxa"/>
          </w:tcPr>
          <w:p w14:paraId="6CA89117" w14:textId="77777777" w:rsidR="00642F1D" w:rsidRPr="00E23CA9" w:rsidRDefault="00642F1D" w:rsidP="00DA323C">
            <w:pPr>
              <w:rPr>
                <w:b/>
                <w:bCs/>
              </w:rPr>
            </w:pPr>
            <w:r w:rsidRPr="00E23CA9">
              <w:rPr>
                <w:b/>
                <w:bCs/>
              </w:rPr>
              <w:t>Responsibilities:</w:t>
            </w:r>
          </w:p>
        </w:tc>
        <w:tc>
          <w:tcPr>
            <w:tcW w:w="4508" w:type="dxa"/>
            <w:gridSpan w:val="2"/>
          </w:tcPr>
          <w:p w14:paraId="19D31D9D" w14:textId="77777777" w:rsidR="00642F1D" w:rsidRPr="00E23CA9" w:rsidRDefault="00642F1D" w:rsidP="00DA323C">
            <w:pPr>
              <w:rPr>
                <w:b/>
                <w:bCs/>
              </w:rPr>
            </w:pPr>
            <w:r w:rsidRPr="00E23CA9">
              <w:rPr>
                <w:b/>
                <w:bCs/>
              </w:rPr>
              <w:t>Collaborators:</w:t>
            </w:r>
          </w:p>
        </w:tc>
      </w:tr>
      <w:tr w:rsidR="00642F1D" w14:paraId="1FBA0C0E" w14:textId="77777777" w:rsidTr="00DA323C">
        <w:tc>
          <w:tcPr>
            <w:tcW w:w="4508" w:type="dxa"/>
          </w:tcPr>
          <w:p w14:paraId="1E7205DE" w14:textId="74251B12" w:rsidR="00642F1D" w:rsidRDefault="001F6ED1" w:rsidP="00DA323C">
            <w:r>
              <w:t xml:space="preserve">Call the owner menu to be run in </w:t>
            </w:r>
            <w:proofErr w:type="spellStart"/>
            <w:r>
              <w:t>commandLine</w:t>
            </w:r>
            <w:proofErr w:type="spellEnd"/>
          </w:p>
        </w:tc>
        <w:tc>
          <w:tcPr>
            <w:tcW w:w="4508" w:type="dxa"/>
            <w:gridSpan w:val="2"/>
          </w:tcPr>
          <w:p w14:paraId="1757D604" w14:textId="77777777" w:rsidR="00642F1D" w:rsidRDefault="00642F1D" w:rsidP="00DA323C"/>
        </w:tc>
      </w:tr>
      <w:tr w:rsidR="00642F1D" w14:paraId="28FC154B" w14:textId="77777777" w:rsidTr="00DA323C">
        <w:tc>
          <w:tcPr>
            <w:tcW w:w="4508" w:type="dxa"/>
          </w:tcPr>
          <w:p w14:paraId="3F6D3C31" w14:textId="77777777" w:rsidR="00642F1D" w:rsidRDefault="00642F1D" w:rsidP="00DA323C"/>
        </w:tc>
        <w:tc>
          <w:tcPr>
            <w:tcW w:w="4508" w:type="dxa"/>
            <w:gridSpan w:val="2"/>
          </w:tcPr>
          <w:p w14:paraId="5CAB0C19" w14:textId="77777777" w:rsidR="00642F1D" w:rsidRDefault="00642F1D" w:rsidP="00DA323C"/>
        </w:tc>
      </w:tr>
      <w:tr w:rsidR="00642F1D" w14:paraId="79BCBBCD" w14:textId="77777777" w:rsidTr="00DA323C">
        <w:tc>
          <w:tcPr>
            <w:tcW w:w="4508" w:type="dxa"/>
          </w:tcPr>
          <w:p w14:paraId="69C99B89" w14:textId="77777777" w:rsidR="00642F1D" w:rsidRDefault="00642F1D" w:rsidP="00DA323C"/>
        </w:tc>
        <w:tc>
          <w:tcPr>
            <w:tcW w:w="4508" w:type="dxa"/>
            <w:gridSpan w:val="2"/>
          </w:tcPr>
          <w:p w14:paraId="7660C6EF" w14:textId="77777777" w:rsidR="00642F1D" w:rsidRDefault="00642F1D" w:rsidP="00DA323C"/>
        </w:tc>
      </w:tr>
      <w:tr w:rsidR="00642F1D" w14:paraId="6510D5E3" w14:textId="77777777" w:rsidTr="00DA323C">
        <w:tc>
          <w:tcPr>
            <w:tcW w:w="4508" w:type="dxa"/>
          </w:tcPr>
          <w:p w14:paraId="587DA6C6" w14:textId="77777777" w:rsidR="00642F1D" w:rsidRDefault="00642F1D" w:rsidP="00DA323C"/>
        </w:tc>
        <w:tc>
          <w:tcPr>
            <w:tcW w:w="4508" w:type="dxa"/>
            <w:gridSpan w:val="2"/>
          </w:tcPr>
          <w:p w14:paraId="6773EB25" w14:textId="77777777" w:rsidR="00642F1D" w:rsidRDefault="00642F1D" w:rsidP="00DA323C"/>
        </w:tc>
      </w:tr>
      <w:tr w:rsidR="00642F1D" w14:paraId="173EF0A9" w14:textId="77777777" w:rsidTr="00DA323C">
        <w:tc>
          <w:tcPr>
            <w:tcW w:w="4508" w:type="dxa"/>
          </w:tcPr>
          <w:p w14:paraId="51EA5170" w14:textId="77777777" w:rsidR="00642F1D" w:rsidRDefault="00642F1D" w:rsidP="00DA323C"/>
        </w:tc>
        <w:tc>
          <w:tcPr>
            <w:tcW w:w="4508" w:type="dxa"/>
            <w:gridSpan w:val="2"/>
          </w:tcPr>
          <w:p w14:paraId="254305B6" w14:textId="77777777" w:rsidR="00642F1D" w:rsidRDefault="00642F1D" w:rsidP="00DA323C"/>
        </w:tc>
      </w:tr>
      <w:tr w:rsidR="00642F1D" w14:paraId="7F651792" w14:textId="77777777" w:rsidTr="00DA323C">
        <w:tc>
          <w:tcPr>
            <w:tcW w:w="4508" w:type="dxa"/>
          </w:tcPr>
          <w:p w14:paraId="64A33931" w14:textId="77777777" w:rsidR="00642F1D" w:rsidRDefault="00642F1D" w:rsidP="00DA323C"/>
        </w:tc>
        <w:tc>
          <w:tcPr>
            <w:tcW w:w="4508" w:type="dxa"/>
            <w:gridSpan w:val="2"/>
          </w:tcPr>
          <w:p w14:paraId="64D5F6AC" w14:textId="77777777" w:rsidR="00642F1D" w:rsidRDefault="00642F1D" w:rsidP="00DA323C"/>
        </w:tc>
      </w:tr>
      <w:tr w:rsidR="00642F1D" w14:paraId="13B87F6D" w14:textId="77777777" w:rsidTr="00DA323C">
        <w:tc>
          <w:tcPr>
            <w:tcW w:w="4508" w:type="dxa"/>
          </w:tcPr>
          <w:p w14:paraId="64463C3D" w14:textId="77777777" w:rsidR="00642F1D" w:rsidRDefault="00642F1D" w:rsidP="00DA323C"/>
        </w:tc>
        <w:tc>
          <w:tcPr>
            <w:tcW w:w="4508" w:type="dxa"/>
            <w:gridSpan w:val="2"/>
          </w:tcPr>
          <w:p w14:paraId="7581E844" w14:textId="77777777" w:rsidR="00642F1D" w:rsidRDefault="00642F1D" w:rsidP="00DA323C"/>
        </w:tc>
      </w:tr>
      <w:tr w:rsidR="00642F1D" w14:paraId="59F0ED8D" w14:textId="77777777" w:rsidTr="00DA323C">
        <w:tc>
          <w:tcPr>
            <w:tcW w:w="4508" w:type="dxa"/>
          </w:tcPr>
          <w:p w14:paraId="27FD42DA" w14:textId="77777777" w:rsidR="00642F1D" w:rsidRDefault="00642F1D" w:rsidP="00DA323C"/>
        </w:tc>
        <w:tc>
          <w:tcPr>
            <w:tcW w:w="4508" w:type="dxa"/>
            <w:gridSpan w:val="2"/>
          </w:tcPr>
          <w:p w14:paraId="39FA7F43" w14:textId="77777777" w:rsidR="00642F1D" w:rsidRDefault="00642F1D" w:rsidP="00DA323C"/>
        </w:tc>
      </w:tr>
    </w:tbl>
    <w:p w14:paraId="0AD62D9E" w14:textId="77777777" w:rsidR="00642F1D" w:rsidRPr="00E23CA9" w:rsidRDefault="00642F1D" w:rsidP="00642F1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2575"/>
        <w:gridCol w:w="1933"/>
      </w:tblGrid>
      <w:tr w:rsidR="00642F1D" w14:paraId="10752A28" w14:textId="77777777" w:rsidTr="00DA323C">
        <w:trPr>
          <w:gridAfter w:val="1"/>
          <w:wAfter w:w="1933" w:type="dxa"/>
        </w:trPr>
        <w:tc>
          <w:tcPr>
            <w:tcW w:w="7083" w:type="dxa"/>
            <w:gridSpan w:val="2"/>
          </w:tcPr>
          <w:p w14:paraId="55A0AF62" w14:textId="44CF5489" w:rsidR="00642F1D" w:rsidRPr="00E23CA9" w:rsidRDefault="00642F1D" w:rsidP="00DA323C">
            <w:pPr>
              <w:rPr>
                <w:b/>
                <w:bCs/>
              </w:rPr>
            </w:pPr>
            <w:r w:rsidRPr="00E23CA9">
              <w:rPr>
                <w:b/>
                <w:bCs/>
              </w:rPr>
              <w:t xml:space="preserve">Class: </w:t>
            </w:r>
            <w:proofErr w:type="spellStart"/>
            <w:r w:rsidRPr="00642F1D">
              <w:t>PayWindow</w:t>
            </w:r>
            <w:proofErr w:type="spellEnd"/>
          </w:p>
        </w:tc>
      </w:tr>
      <w:tr w:rsidR="00642F1D" w14:paraId="3F5F66EA" w14:textId="77777777" w:rsidTr="00DA323C">
        <w:tc>
          <w:tcPr>
            <w:tcW w:w="4508" w:type="dxa"/>
          </w:tcPr>
          <w:p w14:paraId="79DEF50E" w14:textId="77777777" w:rsidR="00642F1D" w:rsidRPr="00E23CA9" w:rsidRDefault="00642F1D" w:rsidP="00DA323C">
            <w:pPr>
              <w:rPr>
                <w:b/>
                <w:bCs/>
              </w:rPr>
            </w:pPr>
            <w:r w:rsidRPr="00E23CA9">
              <w:rPr>
                <w:b/>
                <w:bCs/>
              </w:rPr>
              <w:t>Responsibilities:</w:t>
            </w:r>
          </w:p>
        </w:tc>
        <w:tc>
          <w:tcPr>
            <w:tcW w:w="4508" w:type="dxa"/>
            <w:gridSpan w:val="2"/>
          </w:tcPr>
          <w:p w14:paraId="796C0096" w14:textId="77777777" w:rsidR="00642F1D" w:rsidRPr="00E23CA9" w:rsidRDefault="00642F1D" w:rsidP="00DA323C">
            <w:pPr>
              <w:rPr>
                <w:b/>
                <w:bCs/>
              </w:rPr>
            </w:pPr>
            <w:r w:rsidRPr="00E23CA9">
              <w:rPr>
                <w:b/>
                <w:bCs/>
              </w:rPr>
              <w:t>Collaborators:</w:t>
            </w:r>
          </w:p>
        </w:tc>
      </w:tr>
      <w:tr w:rsidR="00642F1D" w14:paraId="2B2F6570" w14:textId="77777777" w:rsidTr="00DA323C">
        <w:tc>
          <w:tcPr>
            <w:tcW w:w="4508" w:type="dxa"/>
          </w:tcPr>
          <w:p w14:paraId="49FBF28D" w14:textId="77777777" w:rsidR="00642F1D" w:rsidRDefault="00642F1D" w:rsidP="00DA323C"/>
        </w:tc>
        <w:tc>
          <w:tcPr>
            <w:tcW w:w="4508" w:type="dxa"/>
            <w:gridSpan w:val="2"/>
          </w:tcPr>
          <w:p w14:paraId="6194F95E" w14:textId="77777777" w:rsidR="00642F1D" w:rsidRDefault="00642F1D" w:rsidP="00DA323C"/>
        </w:tc>
      </w:tr>
      <w:tr w:rsidR="00642F1D" w14:paraId="6150BDC2" w14:textId="77777777" w:rsidTr="00DA323C">
        <w:tc>
          <w:tcPr>
            <w:tcW w:w="4508" w:type="dxa"/>
          </w:tcPr>
          <w:p w14:paraId="54534ECE" w14:textId="77777777" w:rsidR="00642F1D" w:rsidRDefault="00642F1D" w:rsidP="00DA323C"/>
        </w:tc>
        <w:tc>
          <w:tcPr>
            <w:tcW w:w="4508" w:type="dxa"/>
            <w:gridSpan w:val="2"/>
          </w:tcPr>
          <w:p w14:paraId="1B031BDD" w14:textId="77777777" w:rsidR="00642F1D" w:rsidRDefault="00642F1D" w:rsidP="00DA323C"/>
        </w:tc>
      </w:tr>
      <w:tr w:rsidR="00642F1D" w14:paraId="5B6EF5E1" w14:textId="77777777" w:rsidTr="00DA323C">
        <w:tc>
          <w:tcPr>
            <w:tcW w:w="4508" w:type="dxa"/>
          </w:tcPr>
          <w:p w14:paraId="718C9876" w14:textId="77777777" w:rsidR="00642F1D" w:rsidRDefault="00642F1D" w:rsidP="00DA323C"/>
        </w:tc>
        <w:tc>
          <w:tcPr>
            <w:tcW w:w="4508" w:type="dxa"/>
            <w:gridSpan w:val="2"/>
          </w:tcPr>
          <w:p w14:paraId="39C1D0AB" w14:textId="77777777" w:rsidR="00642F1D" w:rsidRDefault="00642F1D" w:rsidP="00DA323C"/>
        </w:tc>
      </w:tr>
      <w:tr w:rsidR="00642F1D" w14:paraId="28FEA711" w14:textId="77777777" w:rsidTr="00DA323C">
        <w:tc>
          <w:tcPr>
            <w:tcW w:w="4508" w:type="dxa"/>
          </w:tcPr>
          <w:p w14:paraId="4ADB96B3" w14:textId="77777777" w:rsidR="00642F1D" w:rsidRDefault="00642F1D" w:rsidP="00DA323C"/>
        </w:tc>
        <w:tc>
          <w:tcPr>
            <w:tcW w:w="4508" w:type="dxa"/>
            <w:gridSpan w:val="2"/>
          </w:tcPr>
          <w:p w14:paraId="65312253" w14:textId="77777777" w:rsidR="00642F1D" w:rsidRDefault="00642F1D" w:rsidP="00DA323C"/>
        </w:tc>
      </w:tr>
      <w:tr w:rsidR="00642F1D" w14:paraId="2CD7B7E0" w14:textId="77777777" w:rsidTr="00DA323C">
        <w:tc>
          <w:tcPr>
            <w:tcW w:w="4508" w:type="dxa"/>
          </w:tcPr>
          <w:p w14:paraId="4C5BF3A4" w14:textId="77777777" w:rsidR="00642F1D" w:rsidRDefault="00642F1D" w:rsidP="00DA323C"/>
        </w:tc>
        <w:tc>
          <w:tcPr>
            <w:tcW w:w="4508" w:type="dxa"/>
            <w:gridSpan w:val="2"/>
          </w:tcPr>
          <w:p w14:paraId="7E9ECAD1" w14:textId="77777777" w:rsidR="00642F1D" w:rsidRDefault="00642F1D" w:rsidP="00DA323C"/>
        </w:tc>
      </w:tr>
      <w:tr w:rsidR="00642F1D" w14:paraId="517E9C46" w14:textId="77777777" w:rsidTr="00DA323C">
        <w:tc>
          <w:tcPr>
            <w:tcW w:w="4508" w:type="dxa"/>
          </w:tcPr>
          <w:p w14:paraId="6AB5E144" w14:textId="77777777" w:rsidR="00642F1D" w:rsidRDefault="00642F1D" w:rsidP="00DA323C"/>
        </w:tc>
        <w:tc>
          <w:tcPr>
            <w:tcW w:w="4508" w:type="dxa"/>
            <w:gridSpan w:val="2"/>
          </w:tcPr>
          <w:p w14:paraId="5E8FE630" w14:textId="77777777" w:rsidR="00642F1D" w:rsidRDefault="00642F1D" w:rsidP="00DA323C"/>
        </w:tc>
      </w:tr>
      <w:tr w:rsidR="00642F1D" w14:paraId="02D73A1A" w14:textId="77777777" w:rsidTr="00DA323C">
        <w:tc>
          <w:tcPr>
            <w:tcW w:w="4508" w:type="dxa"/>
          </w:tcPr>
          <w:p w14:paraId="013E054C" w14:textId="77777777" w:rsidR="00642F1D" w:rsidRDefault="00642F1D" w:rsidP="00DA323C"/>
        </w:tc>
        <w:tc>
          <w:tcPr>
            <w:tcW w:w="4508" w:type="dxa"/>
            <w:gridSpan w:val="2"/>
          </w:tcPr>
          <w:p w14:paraId="435DDC3F" w14:textId="77777777" w:rsidR="00642F1D" w:rsidRDefault="00642F1D" w:rsidP="00DA323C"/>
        </w:tc>
      </w:tr>
      <w:tr w:rsidR="00642F1D" w14:paraId="56F016A1" w14:textId="77777777" w:rsidTr="00DA323C">
        <w:tc>
          <w:tcPr>
            <w:tcW w:w="4508" w:type="dxa"/>
          </w:tcPr>
          <w:p w14:paraId="15DCB4E4" w14:textId="77777777" w:rsidR="00642F1D" w:rsidRDefault="00642F1D" w:rsidP="00DA323C"/>
        </w:tc>
        <w:tc>
          <w:tcPr>
            <w:tcW w:w="4508" w:type="dxa"/>
            <w:gridSpan w:val="2"/>
          </w:tcPr>
          <w:p w14:paraId="4F144035" w14:textId="77777777" w:rsidR="00642F1D" w:rsidRDefault="00642F1D" w:rsidP="00DA323C"/>
        </w:tc>
      </w:tr>
    </w:tbl>
    <w:p w14:paraId="53A11579" w14:textId="77777777" w:rsidR="00642F1D" w:rsidRPr="00E23CA9" w:rsidRDefault="00642F1D" w:rsidP="00642F1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2575"/>
        <w:gridCol w:w="1933"/>
      </w:tblGrid>
      <w:tr w:rsidR="00642F1D" w14:paraId="5238724B" w14:textId="77777777" w:rsidTr="00DA323C">
        <w:trPr>
          <w:gridAfter w:val="1"/>
          <w:wAfter w:w="1933" w:type="dxa"/>
        </w:trPr>
        <w:tc>
          <w:tcPr>
            <w:tcW w:w="7083" w:type="dxa"/>
            <w:gridSpan w:val="2"/>
          </w:tcPr>
          <w:p w14:paraId="65C1ADE1" w14:textId="6EE85CB1" w:rsidR="00642F1D" w:rsidRPr="00642F1D" w:rsidRDefault="00642F1D" w:rsidP="00DA323C">
            <w:r w:rsidRPr="00E23CA9">
              <w:rPr>
                <w:b/>
                <w:bCs/>
              </w:rPr>
              <w:t xml:space="preserve">Class: </w:t>
            </w:r>
            <w:proofErr w:type="spellStart"/>
            <w:r>
              <w:t>PreviousYearsWindow</w:t>
            </w:r>
            <w:proofErr w:type="spellEnd"/>
          </w:p>
        </w:tc>
      </w:tr>
      <w:tr w:rsidR="00642F1D" w14:paraId="203B3561" w14:textId="77777777" w:rsidTr="00DA323C">
        <w:tc>
          <w:tcPr>
            <w:tcW w:w="4508" w:type="dxa"/>
          </w:tcPr>
          <w:p w14:paraId="5A85941E" w14:textId="77777777" w:rsidR="00642F1D" w:rsidRPr="00E23CA9" w:rsidRDefault="00642F1D" w:rsidP="00DA323C">
            <w:pPr>
              <w:rPr>
                <w:b/>
                <w:bCs/>
              </w:rPr>
            </w:pPr>
            <w:r w:rsidRPr="00E23CA9">
              <w:rPr>
                <w:b/>
                <w:bCs/>
              </w:rPr>
              <w:t>Responsibilities:</w:t>
            </w:r>
          </w:p>
        </w:tc>
        <w:tc>
          <w:tcPr>
            <w:tcW w:w="4508" w:type="dxa"/>
            <w:gridSpan w:val="2"/>
          </w:tcPr>
          <w:p w14:paraId="519019D1" w14:textId="77777777" w:rsidR="00642F1D" w:rsidRPr="00E23CA9" w:rsidRDefault="00642F1D" w:rsidP="00DA323C">
            <w:pPr>
              <w:rPr>
                <w:b/>
                <w:bCs/>
              </w:rPr>
            </w:pPr>
            <w:r w:rsidRPr="00E23CA9">
              <w:rPr>
                <w:b/>
                <w:bCs/>
              </w:rPr>
              <w:t>Collaborators:</w:t>
            </w:r>
          </w:p>
        </w:tc>
      </w:tr>
      <w:tr w:rsidR="00642F1D" w14:paraId="5E2B009B" w14:textId="77777777" w:rsidTr="00DA323C">
        <w:tc>
          <w:tcPr>
            <w:tcW w:w="4508" w:type="dxa"/>
          </w:tcPr>
          <w:p w14:paraId="1A7B8489" w14:textId="7D0EDBF7" w:rsidR="00642F1D" w:rsidRDefault="001F6ED1" w:rsidP="00DA323C">
            <w:r>
              <w:t>Show stats of previous years when called on</w:t>
            </w:r>
          </w:p>
        </w:tc>
        <w:tc>
          <w:tcPr>
            <w:tcW w:w="4508" w:type="dxa"/>
            <w:gridSpan w:val="2"/>
          </w:tcPr>
          <w:p w14:paraId="0F983B63" w14:textId="77777777" w:rsidR="00642F1D" w:rsidRDefault="00642F1D" w:rsidP="00DA323C"/>
        </w:tc>
      </w:tr>
      <w:tr w:rsidR="00642F1D" w14:paraId="37BD83E9" w14:textId="77777777" w:rsidTr="00DA323C">
        <w:tc>
          <w:tcPr>
            <w:tcW w:w="4508" w:type="dxa"/>
          </w:tcPr>
          <w:p w14:paraId="32C32AA1" w14:textId="77777777" w:rsidR="00642F1D" w:rsidRDefault="00642F1D" w:rsidP="00DA323C"/>
        </w:tc>
        <w:tc>
          <w:tcPr>
            <w:tcW w:w="4508" w:type="dxa"/>
            <w:gridSpan w:val="2"/>
          </w:tcPr>
          <w:p w14:paraId="044720AF" w14:textId="77777777" w:rsidR="00642F1D" w:rsidRDefault="00642F1D" w:rsidP="00DA323C"/>
        </w:tc>
      </w:tr>
      <w:tr w:rsidR="00642F1D" w14:paraId="4E6BEC31" w14:textId="77777777" w:rsidTr="00DA323C">
        <w:tc>
          <w:tcPr>
            <w:tcW w:w="4508" w:type="dxa"/>
          </w:tcPr>
          <w:p w14:paraId="7C7A4D2B" w14:textId="77777777" w:rsidR="00642F1D" w:rsidRDefault="00642F1D" w:rsidP="00DA323C"/>
        </w:tc>
        <w:tc>
          <w:tcPr>
            <w:tcW w:w="4508" w:type="dxa"/>
            <w:gridSpan w:val="2"/>
          </w:tcPr>
          <w:p w14:paraId="7AEF6E6B" w14:textId="77777777" w:rsidR="00642F1D" w:rsidRDefault="00642F1D" w:rsidP="00DA323C"/>
        </w:tc>
      </w:tr>
      <w:tr w:rsidR="00642F1D" w14:paraId="0D6085C5" w14:textId="77777777" w:rsidTr="00DA323C">
        <w:tc>
          <w:tcPr>
            <w:tcW w:w="4508" w:type="dxa"/>
          </w:tcPr>
          <w:p w14:paraId="1D50EE3E" w14:textId="77777777" w:rsidR="00642F1D" w:rsidRDefault="00642F1D" w:rsidP="00DA323C"/>
        </w:tc>
        <w:tc>
          <w:tcPr>
            <w:tcW w:w="4508" w:type="dxa"/>
            <w:gridSpan w:val="2"/>
          </w:tcPr>
          <w:p w14:paraId="44D07D37" w14:textId="77777777" w:rsidR="00642F1D" w:rsidRDefault="00642F1D" w:rsidP="00DA323C"/>
        </w:tc>
      </w:tr>
      <w:tr w:rsidR="00642F1D" w14:paraId="5C767D15" w14:textId="77777777" w:rsidTr="00DA323C">
        <w:tc>
          <w:tcPr>
            <w:tcW w:w="4508" w:type="dxa"/>
          </w:tcPr>
          <w:p w14:paraId="4AF8816D" w14:textId="77777777" w:rsidR="00642F1D" w:rsidRDefault="00642F1D" w:rsidP="00DA323C"/>
        </w:tc>
        <w:tc>
          <w:tcPr>
            <w:tcW w:w="4508" w:type="dxa"/>
            <w:gridSpan w:val="2"/>
          </w:tcPr>
          <w:p w14:paraId="3A8A088B" w14:textId="77777777" w:rsidR="00642F1D" w:rsidRDefault="00642F1D" w:rsidP="00DA323C"/>
        </w:tc>
      </w:tr>
      <w:tr w:rsidR="00642F1D" w14:paraId="635DC6F2" w14:textId="77777777" w:rsidTr="00DA323C">
        <w:tc>
          <w:tcPr>
            <w:tcW w:w="4508" w:type="dxa"/>
          </w:tcPr>
          <w:p w14:paraId="48A97E7F" w14:textId="77777777" w:rsidR="00642F1D" w:rsidRDefault="00642F1D" w:rsidP="00DA323C"/>
        </w:tc>
        <w:tc>
          <w:tcPr>
            <w:tcW w:w="4508" w:type="dxa"/>
            <w:gridSpan w:val="2"/>
          </w:tcPr>
          <w:p w14:paraId="2966AF3F" w14:textId="77777777" w:rsidR="00642F1D" w:rsidRDefault="00642F1D" w:rsidP="00DA323C"/>
        </w:tc>
      </w:tr>
      <w:tr w:rsidR="00642F1D" w14:paraId="29EAA298" w14:textId="77777777" w:rsidTr="00DA323C">
        <w:tc>
          <w:tcPr>
            <w:tcW w:w="4508" w:type="dxa"/>
          </w:tcPr>
          <w:p w14:paraId="1FA6218F" w14:textId="77777777" w:rsidR="00642F1D" w:rsidRDefault="00642F1D" w:rsidP="00DA323C"/>
        </w:tc>
        <w:tc>
          <w:tcPr>
            <w:tcW w:w="4508" w:type="dxa"/>
            <w:gridSpan w:val="2"/>
          </w:tcPr>
          <w:p w14:paraId="43623727" w14:textId="77777777" w:rsidR="00642F1D" w:rsidRDefault="00642F1D" w:rsidP="00DA323C"/>
        </w:tc>
      </w:tr>
      <w:tr w:rsidR="00642F1D" w14:paraId="6522A074" w14:textId="77777777" w:rsidTr="00DA323C">
        <w:tc>
          <w:tcPr>
            <w:tcW w:w="4508" w:type="dxa"/>
          </w:tcPr>
          <w:p w14:paraId="296C6960" w14:textId="77777777" w:rsidR="00642F1D" w:rsidRDefault="00642F1D" w:rsidP="00DA323C"/>
        </w:tc>
        <w:tc>
          <w:tcPr>
            <w:tcW w:w="4508" w:type="dxa"/>
            <w:gridSpan w:val="2"/>
          </w:tcPr>
          <w:p w14:paraId="3F135EA4" w14:textId="77777777" w:rsidR="00642F1D" w:rsidRDefault="00642F1D" w:rsidP="00DA323C"/>
        </w:tc>
      </w:tr>
    </w:tbl>
    <w:p w14:paraId="1442684F" w14:textId="6338F20D" w:rsidR="00E23CA9" w:rsidRDefault="00E23CA9" w:rsidP="00E23CA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2575"/>
        <w:gridCol w:w="1933"/>
      </w:tblGrid>
      <w:tr w:rsidR="00642F1D" w14:paraId="0A8E48CC" w14:textId="77777777" w:rsidTr="00DA323C">
        <w:trPr>
          <w:gridAfter w:val="1"/>
          <w:wAfter w:w="1933" w:type="dxa"/>
        </w:trPr>
        <w:tc>
          <w:tcPr>
            <w:tcW w:w="7083" w:type="dxa"/>
            <w:gridSpan w:val="2"/>
          </w:tcPr>
          <w:p w14:paraId="262F95B0" w14:textId="18472158" w:rsidR="00642F1D" w:rsidRPr="00E23CA9" w:rsidRDefault="00642F1D" w:rsidP="00DA323C">
            <w:pPr>
              <w:rPr>
                <w:b/>
                <w:bCs/>
              </w:rPr>
            </w:pPr>
            <w:r w:rsidRPr="00E23CA9">
              <w:rPr>
                <w:b/>
                <w:bCs/>
              </w:rPr>
              <w:t xml:space="preserve">Class: </w:t>
            </w:r>
            <w:proofErr w:type="spellStart"/>
            <w:r w:rsidRPr="00642F1D">
              <w:t>readOrWriteFile</w:t>
            </w:r>
            <w:proofErr w:type="spellEnd"/>
          </w:p>
        </w:tc>
      </w:tr>
      <w:tr w:rsidR="00642F1D" w14:paraId="505A48D2" w14:textId="77777777" w:rsidTr="00DA323C">
        <w:tc>
          <w:tcPr>
            <w:tcW w:w="4508" w:type="dxa"/>
          </w:tcPr>
          <w:p w14:paraId="0F8B7502" w14:textId="77777777" w:rsidR="00642F1D" w:rsidRPr="00E23CA9" w:rsidRDefault="00642F1D" w:rsidP="00DA323C">
            <w:pPr>
              <w:rPr>
                <w:b/>
                <w:bCs/>
              </w:rPr>
            </w:pPr>
            <w:r w:rsidRPr="00E23CA9">
              <w:rPr>
                <w:b/>
                <w:bCs/>
              </w:rPr>
              <w:t>Responsibilities:</w:t>
            </w:r>
          </w:p>
        </w:tc>
        <w:tc>
          <w:tcPr>
            <w:tcW w:w="4508" w:type="dxa"/>
            <w:gridSpan w:val="2"/>
          </w:tcPr>
          <w:p w14:paraId="7414785C" w14:textId="77777777" w:rsidR="00642F1D" w:rsidRPr="00E23CA9" w:rsidRDefault="00642F1D" w:rsidP="00DA323C">
            <w:pPr>
              <w:rPr>
                <w:b/>
                <w:bCs/>
              </w:rPr>
            </w:pPr>
            <w:r w:rsidRPr="00E23CA9">
              <w:rPr>
                <w:b/>
                <w:bCs/>
              </w:rPr>
              <w:t>Collaborators:</w:t>
            </w:r>
          </w:p>
        </w:tc>
      </w:tr>
      <w:tr w:rsidR="00642F1D" w14:paraId="376A709C" w14:textId="77777777" w:rsidTr="00DA323C">
        <w:tc>
          <w:tcPr>
            <w:tcW w:w="4508" w:type="dxa"/>
          </w:tcPr>
          <w:p w14:paraId="32A8939B" w14:textId="425EC22C" w:rsidR="00642F1D" w:rsidRDefault="001F6ED1" w:rsidP="00DA323C">
            <w:r>
              <w:t xml:space="preserve">Allows classes to read or write into </w:t>
            </w:r>
            <w:proofErr w:type="spellStart"/>
            <w:r>
              <w:t>csvs</w:t>
            </w:r>
            <w:proofErr w:type="spellEnd"/>
          </w:p>
        </w:tc>
        <w:tc>
          <w:tcPr>
            <w:tcW w:w="4508" w:type="dxa"/>
            <w:gridSpan w:val="2"/>
          </w:tcPr>
          <w:p w14:paraId="083369B1" w14:textId="77777777" w:rsidR="00642F1D" w:rsidRDefault="00642F1D" w:rsidP="00DA323C"/>
        </w:tc>
      </w:tr>
      <w:tr w:rsidR="00642F1D" w14:paraId="08441DC0" w14:textId="77777777" w:rsidTr="00DA323C">
        <w:tc>
          <w:tcPr>
            <w:tcW w:w="4508" w:type="dxa"/>
          </w:tcPr>
          <w:p w14:paraId="096EEB30" w14:textId="77777777" w:rsidR="00642F1D" w:rsidRDefault="00642F1D" w:rsidP="00DA323C"/>
        </w:tc>
        <w:tc>
          <w:tcPr>
            <w:tcW w:w="4508" w:type="dxa"/>
            <w:gridSpan w:val="2"/>
          </w:tcPr>
          <w:p w14:paraId="7F415418" w14:textId="77777777" w:rsidR="00642F1D" w:rsidRDefault="00642F1D" w:rsidP="00DA323C"/>
        </w:tc>
      </w:tr>
      <w:tr w:rsidR="00642F1D" w14:paraId="1D727239" w14:textId="77777777" w:rsidTr="00DA323C">
        <w:tc>
          <w:tcPr>
            <w:tcW w:w="4508" w:type="dxa"/>
          </w:tcPr>
          <w:p w14:paraId="3835FA22" w14:textId="77777777" w:rsidR="00642F1D" w:rsidRDefault="00642F1D" w:rsidP="00DA323C"/>
        </w:tc>
        <w:tc>
          <w:tcPr>
            <w:tcW w:w="4508" w:type="dxa"/>
            <w:gridSpan w:val="2"/>
          </w:tcPr>
          <w:p w14:paraId="09C9CAB7" w14:textId="77777777" w:rsidR="00642F1D" w:rsidRDefault="00642F1D" w:rsidP="00DA323C"/>
        </w:tc>
      </w:tr>
      <w:tr w:rsidR="00642F1D" w14:paraId="434662CE" w14:textId="77777777" w:rsidTr="00DA323C">
        <w:tc>
          <w:tcPr>
            <w:tcW w:w="4508" w:type="dxa"/>
          </w:tcPr>
          <w:p w14:paraId="4A94C0D5" w14:textId="77777777" w:rsidR="00642F1D" w:rsidRDefault="00642F1D" w:rsidP="00DA323C"/>
        </w:tc>
        <w:tc>
          <w:tcPr>
            <w:tcW w:w="4508" w:type="dxa"/>
            <w:gridSpan w:val="2"/>
          </w:tcPr>
          <w:p w14:paraId="47B69A33" w14:textId="77777777" w:rsidR="00642F1D" w:rsidRDefault="00642F1D" w:rsidP="00DA323C"/>
        </w:tc>
      </w:tr>
      <w:tr w:rsidR="00642F1D" w14:paraId="5EDC28BC" w14:textId="77777777" w:rsidTr="00DA323C">
        <w:tc>
          <w:tcPr>
            <w:tcW w:w="4508" w:type="dxa"/>
          </w:tcPr>
          <w:p w14:paraId="7E494F3A" w14:textId="77777777" w:rsidR="00642F1D" w:rsidRDefault="00642F1D" w:rsidP="00DA323C"/>
        </w:tc>
        <w:tc>
          <w:tcPr>
            <w:tcW w:w="4508" w:type="dxa"/>
            <w:gridSpan w:val="2"/>
          </w:tcPr>
          <w:p w14:paraId="5D714E78" w14:textId="77777777" w:rsidR="00642F1D" w:rsidRDefault="00642F1D" w:rsidP="00DA323C"/>
        </w:tc>
      </w:tr>
      <w:tr w:rsidR="00642F1D" w14:paraId="3C2A8578" w14:textId="77777777" w:rsidTr="00DA323C">
        <w:tc>
          <w:tcPr>
            <w:tcW w:w="4508" w:type="dxa"/>
          </w:tcPr>
          <w:p w14:paraId="3F1397A7" w14:textId="77777777" w:rsidR="00642F1D" w:rsidRDefault="00642F1D" w:rsidP="00DA323C"/>
        </w:tc>
        <w:tc>
          <w:tcPr>
            <w:tcW w:w="4508" w:type="dxa"/>
            <w:gridSpan w:val="2"/>
          </w:tcPr>
          <w:p w14:paraId="6DADB5F6" w14:textId="77777777" w:rsidR="00642F1D" w:rsidRDefault="00642F1D" w:rsidP="00DA323C"/>
        </w:tc>
      </w:tr>
      <w:tr w:rsidR="00642F1D" w14:paraId="085D7087" w14:textId="77777777" w:rsidTr="00DA323C">
        <w:tc>
          <w:tcPr>
            <w:tcW w:w="4508" w:type="dxa"/>
          </w:tcPr>
          <w:p w14:paraId="464F2409" w14:textId="77777777" w:rsidR="00642F1D" w:rsidRDefault="00642F1D" w:rsidP="00DA323C"/>
        </w:tc>
        <w:tc>
          <w:tcPr>
            <w:tcW w:w="4508" w:type="dxa"/>
            <w:gridSpan w:val="2"/>
          </w:tcPr>
          <w:p w14:paraId="65264622" w14:textId="77777777" w:rsidR="00642F1D" w:rsidRDefault="00642F1D" w:rsidP="00DA323C"/>
        </w:tc>
      </w:tr>
      <w:tr w:rsidR="00642F1D" w14:paraId="5685B0C2" w14:textId="77777777" w:rsidTr="00DA323C">
        <w:tc>
          <w:tcPr>
            <w:tcW w:w="4508" w:type="dxa"/>
          </w:tcPr>
          <w:p w14:paraId="03B2AD49" w14:textId="77777777" w:rsidR="00642F1D" w:rsidRDefault="00642F1D" w:rsidP="00DA323C"/>
        </w:tc>
        <w:tc>
          <w:tcPr>
            <w:tcW w:w="4508" w:type="dxa"/>
            <w:gridSpan w:val="2"/>
          </w:tcPr>
          <w:p w14:paraId="78AE6C82" w14:textId="77777777" w:rsidR="00642F1D" w:rsidRDefault="00642F1D" w:rsidP="00DA323C"/>
        </w:tc>
      </w:tr>
    </w:tbl>
    <w:p w14:paraId="61DAF44A" w14:textId="77777777" w:rsidR="00642F1D" w:rsidRPr="00E23CA9" w:rsidRDefault="00642F1D" w:rsidP="00642F1D"/>
    <w:p w14:paraId="1AAAD163" w14:textId="77777777" w:rsidR="00642F1D" w:rsidRPr="00E23CA9" w:rsidRDefault="00642F1D" w:rsidP="00E23CA9"/>
    <w:sectPr w:rsidR="00642F1D" w:rsidRPr="00E23CA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S0MLU0NbA0MbcE0ko6SsGpxcWZ+XkgBYa1ANJs94UsAAAA"/>
  </w:docVars>
  <w:rsids>
    <w:rsidRoot w:val="00E23CA9"/>
    <w:rsid w:val="0017521D"/>
    <w:rsid w:val="001F6ED1"/>
    <w:rsid w:val="00642F1D"/>
    <w:rsid w:val="00644C7B"/>
    <w:rsid w:val="00D031B3"/>
    <w:rsid w:val="00E23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A7F5FA"/>
  <w15:chartTrackingRefBased/>
  <w15:docId w15:val="{F5DF7FE5-9E53-4B13-A87A-EC22D55DA0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23CA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23CA9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table" w:styleId="TableGrid">
    <w:name w:val="Table Grid"/>
    <w:basedOn w:val="TableNormal"/>
    <w:uiPriority w:val="39"/>
    <w:rsid w:val="00E23C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4</Pages>
  <Words>403</Words>
  <Characters>230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Woods</dc:creator>
  <cp:keywords/>
  <dc:description/>
  <cp:lastModifiedBy>David Woods</cp:lastModifiedBy>
  <cp:revision>1</cp:revision>
  <dcterms:created xsi:type="dcterms:W3CDTF">2020-12-09T11:12:00Z</dcterms:created>
  <dcterms:modified xsi:type="dcterms:W3CDTF">2020-12-09T12:00:00Z</dcterms:modified>
</cp:coreProperties>
</file>